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tbl>
      <w:tblPr>
        <w:tblW w:w="10772" w:type="dxa"/>
        <w:tblLayout w:type="fixed"/>
        <w:tblCellMar>
          <w:top w:w="40" w:type="dxa"/>
          <w:left w:w="0" w:type="dxa"/>
          <w:bottom w:w="40" w:type="dxa"/>
          <w:right w:w="0" w:type="dxa"/>
        </w:tblCellMar>
        <w:tblLook w:val="0000" w:firstRow="0" w:lastRow="0" w:firstColumn="0" w:lastColumn="0" w:noHBand="0" w:noVBand="0"/>
      </w:tblPr>
      <w:tblGrid>
        <w:gridCol w:w="3117"/>
        <w:gridCol w:w="2833"/>
        <w:gridCol w:w="1705"/>
        <w:gridCol w:w="3117"/>
      </w:tblGrid>
      <w:tr w:rsidR="003666D0" w:rsidRPr="005C1259" w14:paraId="58991ACD" w14:textId="77777777" w:rsidTr="00C32EF1">
        <w:trPr>
          <w:gridAfter w:val="1"/>
          <w:wAfter w:w="3117" w:type="dxa"/>
          <w:cantSplit/>
          <w:trHeight w:val="270"/>
        </w:trPr>
        <w:tc>
          <w:tcPr>
            <w:tcW w:w="7655" w:type="dxa"/>
            <w:gridSpan w:val="3"/>
            <w:vMerge w:val="restart"/>
          </w:tcPr>
          <w:p w14:paraId="19226C15" w14:textId="77777777" w:rsidR="003666D0" w:rsidRPr="005C1259" w:rsidRDefault="003666D0" w:rsidP="005C1259">
            <w:pPr>
              <w:pStyle w:val="CVNormal"/>
              <w:ind w:left="0"/>
              <w:rPr>
                <w:rFonts w:ascii="Garamond" w:hAnsi="Garamond"/>
                <w:b/>
                <w:sz w:val="24"/>
                <w:szCs w:val="24"/>
              </w:rPr>
            </w:pPr>
            <w:r w:rsidRPr="005C1259">
              <w:rPr>
                <w:rFonts w:ascii="Garamond" w:hAnsi="Garamond"/>
                <w:b/>
                <w:sz w:val="24"/>
                <w:szCs w:val="24"/>
              </w:rPr>
              <w:t xml:space="preserve">                               </w:t>
            </w:r>
            <w:r w:rsidR="00F52AEC">
              <w:rPr>
                <w:rFonts w:ascii="Garamond" w:hAnsi="Garamond"/>
                <w:b/>
                <w:sz w:val="24"/>
                <w:szCs w:val="24"/>
              </w:rPr>
              <w:t>Ž</w:t>
            </w:r>
            <w:r w:rsidR="005C1259" w:rsidRPr="005C1259">
              <w:rPr>
                <w:rFonts w:ascii="Garamond" w:hAnsi="Garamond"/>
                <w:b/>
                <w:sz w:val="24"/>
                <w:szCs w:val="24"/>
              </w:rPr>
              <w:t>ivljenjepis</w:t>
            </w:r>
            <w:r w:rsidR="00F52AEC">
              <w:rPr>
                <w:rFonts w:ascii="Garamond" w:hAnsi="Garamond"/>
                <w:b/>
                <w:sz w:val="24"/>
                <w:szCs w:val="24"/>
              </w:rPr>
              <w:t xml:space="preserve"> (</w:t>
            </w:r>
            <w:proofErr w:type="spellStart"/>
            <w:r w:rsidR="00F52AEC">
              <w:rPr>
                <w:rFonts w:ascii="Garamond" w:hAnsi="Garamond"/>
                <w:b/>
                <w:sz w:val="24"/>
                <w:szCs w:val="24"/>
              </w:rPr>
              <w:t>Curriculum</w:t>
            </w:r>
            <w:proofErr w:type="spellEnd"/>
            <w:r w:rsidR="00F52AEC">
              <w:rPr>
                <w:rFonts w:ascii="Garamond" w:hAnsi="Garamond"/>
                <w:b/>
                <w:sz w:val="24"/>
                <w:szCs w:val="24"/>
              </w:rPr>
              <w:t xml:space="preserve"> </w:t>
            </w:r>
            <w:proofErr w:type="spellStart"/>
            <w:r w:rsidR="00F52AEC">
              <w:rPr>
                <w:rFonts w:ascii="Garamond" w:hAnsi="Garamond"/>
                <w:b/>
                <w:sz w:val="24"/>
                <w:szCs w:val="24"/>
              </w:rPr>
              <w:t>Vitae</w:t>
            </w:r>
            <w:proofErr w:type="spellEnd"/>
            <w:r w:rsidR="00F52AEC">
              <w:rPr>
                <w:rFonts w:ascii="Garamond" w:hAnsi="Garamond"/>
                <w:b/>
                <w:sz w:val="24"/>
                <w:szCs w:val="24"/>
              </w:rPr>
              <w:t>)</w:t>
            </w:r>
          </w:p>
        </w:tc>
      </w:tr>
      <w:tr w:rsidR="003666D0" w:rsidRPr="005C1259" w14:paraId="7119F60F" w14:textId="77777777" w:rsidTr="00C32EF1">
        <w:trPr>
          <w:gridAfter w:val="1"/>
          <w:wAfter w:w="3117" w:type="dxa"/>
          <w:cantSplit/>
          <w:trHeight w:hRule="exact" w:val="425"/>
        </w:trPr>
        <w:tc>
          <w:tcPr>
            <w:tcW w:w="7655" w:type="dxa"/>
            <w:gridSpan w:val="3"/>
            <w:vMerge/>
          </w:tcPr>
          <w:p w14:paraId="04A60BA9" w14:textId="77777777" w:rsidR="003666D0" w:rsidRPr="005C1259" w:rsidRDefault="003666D0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337E2B" w:rsidRPr="005C1259" w14:paraId="31F0851C" w14:textId="77777777" w:rsidTr="00C32EF1">
        <w:trPr>
          <w:gridAfter w:val="1"/>
          <w:wAfter w:w="3117" w:type="dxa"/>
          <w:cantSplit/>
          <w:trHeight w:hRule="exact" w:val="425"/>
        </w:trPr>
        <w:tc>
          <w:tcPr>
            <w:tcW w:w="7655" w:type="dxa"/>
            <w:gridSpan w:val="3"/>
          </w:tcPr>
          <w:p w14:paraId="0C0188FA" w14:textId="77777777" w:rsidR="00337E2B" w:rsidRPr="005C1259" w:rsidRDefault="00337E2B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337E2B" w:rsidRPr="005C1259" w14:paraId="7A04B9C9" w14:textId="77777777" w:rsidTr="00C32EF1">
        <w:trPr>
          <w:gridAfter w:val="1"/>
          <w:wAfter w:w="3117" w:type="dxa"/>
          <w:cantSplit/>
          <w:trHeight w:hRule="exact" w:val="425"/>
        </w:trPr>
        <w:tc>
          <w:tcPr>
            <w:tcW w:w="7655" w:type="dxa"/>
            <w:gridSpan w:val="3"/>
          </w:tcPr>
          <w:p w14:paraId="732F560A" w14:textId="77777777" w:rsidR="00337E2B" w:rsidRPr="005C1259" w:rsidRDefault="00337E2B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A63FBF" w:rsidRPr="005C1259" w14:paraId="28267F98" w14:textId="77777777" w:rsidTr="00C32EF1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2258537A" w14:textId="77777777" w:rsidR="00A63FBF" w:rsidRPr="005C1259" w:rsidRDefault="00A63FBF">
            <w:pPr>
              <w:pStyle w:val="CVSpac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7655" w:type="dxa"/>
            <w:gridSpan w:val="3"/>
          </w:tcPr>
          <w:p w14:paraId="318721C0" w14:textId="77777777" w:rsidR="00A63FBF" w:rsidRPr="005C1259" w:rsidRDefault="00A63FBF">
            <w:pPr>
              <w:pStyle w:val="CVSpac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A63FBF" w:rsidRPr="005C1259" w14:paraId="7215533F" w14:textId="77777777" w:rsidTr="00C32EF1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67F9B093" w14:textId="77777777" w:rsidR="00A63FBF" w:rsidRPr="005C1259" w:rsidRDefault="00A63FBF">
            <w:pPr>
              <w:pStyle w:val="CVHeading1"/>
              <w:spacing w:before="0"/>
              <w:rPr>
                <w:rFonts w:ascii="Garamond" w:hAnsi="Garamond"/>
                <w:szCs w:val="24"/>
              </w:rPr>
            </w:pPr>
            <w:r w:rsidRPr="005C1259">
              <w:rPr>
                <w:rFonts w:ascii="Garamond" w:hAnsi="Garamond"/>
                <w:szCs w:val="24"/>
              </w:rPr>
              <w:t>Osebni podatki</w:t>
            </w:r>
          </w:p>
        </w:tc>
        <w:tc>
          <w:tcPr>
            <w:tcW w:w="7655" w:type="dxa"/>
            <w:gridSpan w:val="3"/>
          </w:tcPr>
          <w:p w14:paraId="70F7E6BE" w14:textId="77777777" w:rsidR="00A63FBF" w:rsidRPr="005C1259" w:rsidRDefault="00A63FBF">
            <w:pPr>
              <w:pStyle w:val="CVNormal"/>
              <w:rPr>
                <w:rFonts w:ascii="Garamond" w:hAnsi="Garamond"/>
                <w:sz w:val="24"/>
                <w:szCs w:val="24"/>
              </w:rPr>
            </w:pPr>
          </w:p>
          <w:p w14:paraId="715C0413" w14:textId="77777777" w:rsidR="00856A06" w:rsidRPr="005C1259" w:rsidRDefault="00856A06">
            <w:pPr>
              <w:pStyle w:val="CVNormal"/>
              <w:rPr>
                <w:rFonts w:ascii="Garamond" w:hAnsi="Garamond"/>
                <w:sz w:val="24"/>
                <w:szCs w:val="24"/>
              </w:rPr>
            </w:pPr>
          </w:p>
        </w:tc>
      </w:tr>
      <w:tr w:rsidR="00A63FBF" w:rsidRPr="005C1259" w14:paraId="1FB5D519" w14:textId="77777777" w:rsidTr="00C32EF1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37278BF4" w14:textId="77777777" w:rsidR="00A63FBF" w:rsidRPr="005C1259" w:rsidRDefault="00A63FBF">
            <w:pPr>
              <w:pStyle w:val="CVHeading2-FirstLine"/>
              <w:spacing w:before="0"/>
              <w:rPr>
                <w:rFonts w:ascii="Garamond" w:hAnsi="Garamond"/>
                <w:b/>
                <w:sz w:val="24"/>
                <w:szCs w:val="24"/>
              </w:rPr>
            </w:pPr>
            <w:r w:rsidRPr="005C1259">
              <w:rPr>
                <w:rFonts w:ascii="Garamond" w:hAnsi="Garamond"/>
                <w:b/>
                <w:sz w:val="24"/>
                <w:szCs w:val="24"/>
              </w:rPr>
              <w:t>Priimek / Ime</w:t>
            </w:r>
          </w:p>
        </w:tc>
        <w:tc>
          <w:tcPr>
            <w:tcW w:w="7655" w:type="dxa"/>
            <w:gridSpan w:val="3"/>
          </w:tcPr>
          <w:p w14:paraId="0330D10F" w14:textId="77777777" w:rsidR="00A63FBF" w:rsidRPr="005C1259" w:rsidRDefault="00C32EF1" w:rsidP="00C32EF1">
            <w:pPr>
              <w:pStyle w:val="CVMajor-FirstLine"/>
              <w:spacing w:before="0"/>
              <w:rPr>
                <w:rFonts w:ascii="Garamond" w:hAnsi="Garamond"/>
                <w:szCs w:val="24"/>
              </w:rPr>
            </w:pPr>
            <w:proofErr w:type="spellStart"/>
            <w:r w:rsidRPr="005C1259">
              <w:rPr>
                <w:rFonts w:ascii="Garamond" w:hAnsi="Garamond"/>
                <w:szCs w:val="24"/>
              </w:rPr>
              <w:t>Verena</w:t>
            </w:r>
            <w:proofErr w:type="spellEnd"/>
            <w:r w:rsidRPr="005C1259">
              <w:rPr>
                <w:rFonts w:ascii="Garamond" w:hAnsi="Garamond"/>
                <w:szCs w:val="24"/>
              </w:rPr>
              <w:t xml:space="preserve"> </w:t>
            </w:r>
            <w:proofErr w:type="spellStart"/>
            <w:r w:rsidRPr="005C1259">
              <w:rPr>
                <w:rFonts w:ascii="Garamond" w:hAnsi="Garamond"/>
                <w:szCs w:val="24"/>
              </w:rPr>
              <w:t>Rošic</w:t>
            </w:r>
            <w:proofErr w:type="spellEnd"/>
            <w:r w:rsidR="00B249F6" w:rsidRPr="005C1259">
              <w:rPr>
                <w:rFonts w:ascii="Garamond" w:hAnsi="Garamond"/>
                <w:szCs w:val="24"/>
              </w:rPr>
              <w:t xml:space="preserve"> Feguš</w:t>
            </w:r>
          </w:p>
          <w:p w14:paraId="02D0CF85" w14:textId="77777777" w:rsidR="00856A06" w:rsidRPr="005C1259" w:rsidRDefault="00856A06" w:rsidP="00856A06">
            <w:pPr>
              <w:pStyle w:val="CVMajor"/>
              <w:rPr>
                <w:rFonts w:ascii="Garamond" w:hAnsi="Garamond"/>
                <w:szCs w:val="24"/>
              </w:rPr>
            </w:pPr>
          </w:p>
        </w:tc>
      </w:tr>
      <w:tr w:rsidR="00A63FBF" w:rsidRPr="005C1259" w14:paraId="2F074838" w14:textId="77777777" w:rsidTr="00C32EF1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1DBCD7E7" w14:textId="77777777" w:rsidR="00A63FBF" w:rsidRPr="005C1259" w:rsidRDefault="00A63FBF">
            <w:pPr>
              <w:pStyle w:val="CVHeading3"/>
              <w:rPr>
                <w:rFonts w:ascii="Garamond" w:hAnsi="Garamond"/>
                <w:b/>
                <w:sz w:val="24"/>
                <w:szCs w:val="24"/>
              </w:rPr>
            </w:pPr>
            <w:r w:rsidRPr="005C1259">
              <w:rPr>
                <w:rFonts w:ascii="Garamond" w:hAnsi="Garamond"/>
                <w:b/>
                <w:sz w:val="24"/>
                <w:szCs w:val="24"/>
              </w:rPr>
              <w:t>Naslov</w:t>
            </w:r>
          </w:p>
        </w:tc>
        <w:tc>
          <w:tcPr>
            <w:tcW w:w="7655" w:type="dxa"/>
            <w:gridSpan w:val="3"/>
          </w:tcPr>
          <w:p w14:paraId="70B3711D" w14:textId="77777777" w:rsidR="00A63FBF" w:rsidRPr="005C1259" w:rsidRDefault="000F45D4" w:rsidP="000F45D4">
            <w:pPr>
              <w:pStyle w:val="CVNormal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Cankarjeva ulica 19</w:t>
            </w:r>
            <w:r w:rsidR="00C32EF1" w:rsidRPr="005C1259">
              <w:rPr>
                <w:rFonts w:ascii="Garamond" w:hAnsi="Garamond"/>
                <w:sz w:val="24"/>
                <w:szCs w:val="24"/>
              </w:rPr>
              <w:t>, 2000 Maribor, Slovenija</w:t>
            </w:r>
            <w:r w:rsidR="00337E2B" w:rsidRPr="005C1259">
              <w:rPr>
                <w:rFonts w:ascii="Garamond" w:hAnsi="Garamond"/>
                <w:sz w:val="24"/>
                <w:szCs w:val="24"/>
              </w:rPr>
              <w:t xml:space="preserve">, </w:t>
            </w:r>
          </w:p>
        </w:tc>
      </w:tr>
      <w:tr w:rsidR="00C32EF1" w:rsidRPr="005C1259" w14:paraId="1A67DA4B" w14:textId="77777777" w:rsidTr="00C32EF1">
        <w:trPr>
          <w:gridAfter w:val="2"/>
          <w:wAfter w:w="4822" w:type="dxa"/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456A485C" w14:textId="77777777" w:rsidR="00C32EF1" w:rsidRPr="005C1259" w:rsidRDefault="00C32EF1">
            <w:pPr>
              <w:pStyle w:val="CVHeading3"/>
              <w:rPr>
                <w:rFonts w:ascii="Garamond" w:hAnsi="Garamond"/>
                <w:b/>
                <w:sz w:val="24"/>
                <w:szCs w:val="24"/>
              </w:rPr>
            </w:pPr>
            <w:r w:rsidRPr="005C1259">
              <w:rPr>
                <w:rFonts w:ascii="Garamond" w:hAnsi="Garamond"/>
                <w:b/>
                <w:sz w:val="24"/>
                <w:szCs w:val="24"/>
              </w:rPr>
              <w:t>Telefon</w:t>
            </w:r>
          </w:p>
        </w:tc>
        <w:tc>
          <w:tcPr>
            <w:tcW w:w="2833" w:type="dxa"/>
          </w:tcPr>
          <w:p w14:paraId="1966DE38" w14:textId="77777777" w:rsidR="00C32EF1" w:rsidRPr="005C1259" w:rsidRDefault="00C32EF1" w:rsidP="00C32EF1">
            <w:pPr>
              <w:pStyle w:val="CVNormal"/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>041/ 834 614</w:t>
            </w:r>
          </w:p>
        </w:tc>
      </w:tr>
      <w:tr w:rsidR="00A63FBF" w:rsidRPr="005C1259" w14:paraId="17DD0DC1" w14:textId="77777777" w:rsidTr="00C32EF1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1D2E41D2" w14:textId="77777777" w:rsidR="00A63FBF" w:rsidRPr="005C1259" w:rsidRDefault="00A63FBF">
            <w:pPr>
              <w:pStyle w:val="CVHeading3"/>
              <w:rPr>
                <w:rFonts w:ascii="Garamond" w:hAnsi="Garamond"/>
                <w:b/>
                <w:sz w:val="24"/>
                <w:szCs w:val="24"/>
              </w:rPr>
            </w:pPr>
            <w:r w:rsidRPr="005C1259">
              <w:rPr>
                <w:rFonts w:ascii="Garamond" w:hAnsi="Garamond"/>
                <w:b/>
                <w:sz w:val="24"/>
                <w:szCs w:val="24"/>
              </w:rPr>
              <w:t>E-pošta</w:t>
            </w:r>
          </w:p>
        </w:tc>
        <w:tc>
          <w:tcPr>
            <w:tcW w:w="7655" w:type="dxa"/>
            <w:gridSpan w:val="3"/>
          </w:tcPr>
          <w:p w14:paraId="129FCF36" w14:textId="77777777" w:rsidR="00A63FBF" w:rsidRPr="005C1259" w:rsidRDefault="009A2B38" w:rsidP="00C32EF1">
            <w:pPr>
              <w:pStyle w:val="CVNormal"/>
              <w:rPr>
                <w:rFonts w:ascii="Garamond" w:hAnsi="Garamond"/>
                <w:sz w:val="24"/>
                <w:szCs w:val="24"/>
              </w:rPr>
            </w:pPr>
            <w:hyperlink r:id="rId7" w:history="1">
              <w:r w:rsidR="00337E2B" w:rsidRPr="005C1259">
                <w:rPr>
                  <w:rStyle w:val="Hiperpovezava"/>
                  <w:rFonts w:ascii="Garamond" w:hAnsi="Garamond"/>
                  <w:sz w:val="24"/>
                  <w:szCs w:val="24"/>
                </w:rPr>
                <w:t>verena.rosic@gmail.com</w:t>
              </w:r>
            </w:hyperlink>
          </w:p>
        </w:tc>
      </w:tr>
      <w:tr w:rsidR="00A63FBF" w:rsidRPr="005C1259" w14:paraId="33166C73" w14:textId="77777777" w:rsidTr="00C32EF1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1665755D" w14:textId="77777777" w:rsidR="00A63FBF" w:rsidRPr="005C1259" w:rsidRDefault="00A63FBF">
            <w:pPr>
              <w:pStyle w:val="CVSpacer"/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7655" w:type="dxa"/>
            <w:gridSpan w:val="3"/>
          </w:tcPr>
          <w:p w14:paraId="4D5438DE" w14:textId="77777777" w:rsidR="00A63FBF" w:rsidRPr="005C1259" w:rsidRDefault="00A63FBF">
            <w:pPr>
              <w:pStyle w:val="CVSpac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A63FBF" w:rsidRPr="005C1259" w14:paraId="2D4438F2" w14:textId="77777777" w:rsidTr="00C32EF1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7E4B3C68" w14:textId="77777777" w:rsidR="00A63FBF" w:rsidRPr="005C1259" w:rsidRDefault="00A63FBF">
            <w:pPr>
              <w:pStyle w:val="CVHeading3-FirstLine"/>
              <w:spacing w:before="0"/>
              <w:rPr>
                <w:rFonts w:ascii="Garamond" w:hAnsi="Garamond"/>
                <w:b/>
                <w:sz w:val="24"/>
                <w:szCs w:val="24"/>
              </w:rPr>
            </w:pPr>
            <w:r w:rsidRPr="005C1259">
              <w:rPr>
                <w:rFonts w:ascii="Garamond" w:hAnsi="Garamond"/>
                <w:b/>
                <w:sz w:val="24"/>
                <w:szCs w:val="24"/>
              </w:rPr>
              <w:t>Državljanstvo</w:t>
            </w:r>
          </w:p>
        </w:tc>
        <w:tc>
          <w:tcPr>
            <w:tcW w:w="7655" w:type="dxa"/>
            <w:gridSpan w:val="3"/>
          </w:tcPr>
          <w:p w14:paraId="275970AC" w14:textId="77777777" w:rsidR="00A63FBF" w:rsidRPr="005C1259" w:rsidRDefault="00337E2B" w:rsidP="00C32EF1">
            <w:pPr>
              <w:pStyle w:val="CVNormal"/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>S</w:t>
            </w:r>
            <w:r w:rsidR="00C32EF1" w:rsidRPr="005C1259">
              <w:rPr>
                <w:rFonts w:ascii="Garamond" w:hAnsi="Garamond"/>
                <w:sz w:val="24"/>
                <w:szCs w:val="24"/>
              </w:rPr>
              <w:t>lovensko</w:t>
            </w:r>
          </w:p>
        </w:tc>
      </w:tr>
      <w:tr w:rsidR="00A63FBF" w:rsidRPr="005C1259" w14:paraId="2AAAE5F6" w14:textId="77777777" w:rsidTr="00C32EF1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2D497A2D" w14:textId="77777777" w:rsidR="00A63FBF" w:rsidRPr="005C1259" w:rsidRDefault="00A63FBF">
            <w:pPr>
              <w:pStyle w:val="CVSpacer"/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7655" w:type="dxa"/>
            <w:gridSpan w:val="3"/>
          </w:tcPr>
          <w:p w14:paraId="76E0D727" w14:textId="77777777" w:rsidR="00A63FBF" w:rsidRPr="005C1259" w:rsidRDefault="00A63FBF">
            <w:pPr>
              <w:pStyle w:val="CVSpac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A63FBF" w:rsidRPr="005C1259" w14:paraId="7697204F" w14:textId="77777777" w:rsidTr="00C32EF1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7944CC54" w14:textId="77777777" w:rsidR="00A63FBF" w:rsidRPr="005C1259" w:rsidRDefault="00A63FBF">
            <w:pPr>
              <w:pStyle w:val="CVHeading3-FirstLine"/>
              <w:spacing w:before="0"/>
              <w:rPr>
                <w:rFonts w:ascii="Garamond" w:hAnsi="Garamond"/>
                <w:b/>
                <w:sz w:val="24"/>
                <w:szCs w:val="24"/>
              </w:rPr>
            </w:pPr>
            <w:r w:rsidRPr="005C1259">
              <w:rPr>
                <w:rFonts w:ascii="Garamond" w:hAnsi="Garamond"/>
                <w:b/>
                <w:sz w:val="24"/>
                <w:szCs w:val="24"/>
              </w:rPr>
              <w:t>Datum rojstva</w:t>
            </w:r>
          </w:p>
        </w:tc>
        <w:tc>
          <w:tcPr>
            <w:tcW w:w="7655" w:type="dxa"/>
            <w:gridSpan w:val="3"/>
          </w:tcPr>
          <w:p w14:paraId="5F5FBB09" w14:textId="77777777" w:rsidR="00A63FBF" w:rsidRPr="005C1259" w:rsidRDefault="00C32EF1" w:rsidP="00C32EF1">
            <w:pPr>
              <w:pStyle w:val="CVNormal"/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>30.10.1985</w:t>
            </w:r>
          </w:p>
        </w:tc>
      </w:tr>
      <w:tr w:rsidR="00A63FBF" w:rsidRPr="005C1259" w14:paraId="57B90105" w14:textId="77777777" w:rsidTr="00C32EF1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1EBF60F3" w14:textId="77777777" w:rsidR="00A63FBF" w:rsidRPr="005C1259" w:rsidRDefault="00A63FBF">
            <w:pPr>
              <w:pStyle w:val="CVSpacer"/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7655" w:type="dxa"/>
            <w:gridSpan w:val="3"/>
          </w:tcPr>
          <w:p w14:paraId="2EF713A2" w14:textId="77777777" w:rsidR="00A63FBF" w:rsidRPr="005C1259" w:rsidRDefault="00A63FBF">
            <w:pPr>
              <w:pStyle w:val="CVSpac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A63FBF" w:rsidRPr="005C1259" w14:paraId="1827C804" w14:textId="77777777" w:rsidTr="00C32EF1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6F690E7B" w14:textId="77777777" w:rsidR="00A63FBF" w:rsidRPr="005C1259" w:rsidRDefault="00A63FBF">
            <w:pPr>
              <w:pStyle w:val="CVHeading3-FirstLine"/>
              <w:spacing w:before="0"/>
              <w:rPr>
                <w:rFonts w:ascii="Garamond" w:hAnsi="Garamond"/>
                <w:b/>
                <w:sz w:val="24"/>
                <w:szCs w:val="24"/>
              </w:rPr>
            </w:pPr>
            <w:r w:rsidRPr="005C1259">
              <w:rPr>
                <w:rFonts w:ascii="Garamond" w:hAnsi="Garamond"/>
                <w:b/>
                <w:sz w:val="24"/>
                <w:szCs w:val="24"/>
              </w:rPr>
              <w:t>Spol</w:t>
            </w:r>
          </w:p>
        </w:tc>
        <w:tc>
          <w:tcPr>
            <w:tcW w:w="7655" w:type="dxa"/>
            <w:gridSpan w:val="3"/>
          </w:tcPr>
          <w:p w14:paraId="2C5D7394" w14:textId="77777777" w:rsidR="00A63FBF" w:rsidRPr="005C1259" w:rsidRDefault="00337E2B" w:rsidP="00C32EF1">
            <w:pPr>
              <w:pStyle w:val="CVNormal"/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>Ž</w:t>
            </w:r>
            <w:r w:rsidR="00C32EF1" w:rsidRPr="005C1259">
              <w:rPr>
                <w:rFonts w:ascii="Garamond" w:hAnsi="Garamond"/>
                <w:sz w:val="24"/>
                <w:szCs w:val="24"/>
              </w:rPr>
              <w:t>enski</w:t>
            </w:r>
          </w:p>
        </w:tc>
      </w:tr>
      <w:tr w:rsidR="00A63FBF" w:rsidRPr="005C1259" w14:paraId="53E2CAC8" w14:textId="77777777" w:rsidTr="00C32EF1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4930ED5C" w14:textId="77777777" w:rsidR="00A63FBF" w:rsidRPr="005C1259" w:rsidRDefault="00A63FBF">
            <w:pPr>
              <w:pStyle w:val="CVSpacer"/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7655" w:type="dxa"/>
            <w:gridSpan w:val="3"/>
          </w:tcPr>
          <w:p w14:paraId="750ECD31" w14:textId="77777777" w:rsidR="00A63FBF" w:rsidRPr="005C1259" w:rsidRDefault="00A63FBF">
            <w:pPr>
              <w:pStyle w:val="CVSpac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A63FBF" w:rsidRPr="005C1259" w14:paraId="711283E3" w14:textId="77777777" w:rsidTr="00C32EF1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3E8A4FC5" w14:textId="77777777" w:rsidR="00317DEB" w:rsidRPr="005C1259" w:rsidRDefault="00317DEB" w:rsidP="00815952">
            <w:pPr>
              <w:pStyle w:val="CVHeading1"/>
              <w:spacing w:before="0"/>
              <w:jc w:val="center"/>
              <w:rPr>
                <w:rFonts w:ascii="Garamond" w:hAnsi="Garamond"/>
                <w:szCs w:val="24"/>
              </w:rPr>
            </w:pPr>
          </w:p>
          <w:p w14:paraId="5B230EBC" w14:textId="77777777" w:rsidR="00A63FBF" w:rsidRPr="005C1259" w:rsidRDefault="00A63FBF">
            <w:pPr>
              <w:pStyle w:val="CVHeading1"/>
              <w:spacing w:before="0"/>
              <w:rPr>
                <w:rFonts w:ascii="Garamond" w:hAnsi="Garamond"/>
                <w:szCs w:val="24"/>
              </w:rPr>
            </w:pPr>
            <w:r w:rsidRPr="005C1259">
              <w:rPr>
                <w:rFonts w:ascii="Garamond" w:hAnsi="Garamond"/>
                <w:szCs w:val="24"/>
              </w:rPr>
              <w:t>Delovne izkušnje</w:t>
            </w:r>
          </w:p>
        </w:tc>
        <w:tc>
          <w:tcPr>
            <w:tcW w:w="7655" w:type="dxa"/>
            <w:gridSpan w:val="3"/>
          </w:tcPr>
          <w:p w14:paraId="6AF917CA" w14:textId="77777777" w:rsidR="00A63FBF" w:rsidRPr="005C1259" w:rsidRDefault="00A63FBF">
            <w:pPr>
              <w:pStyle w:val="CVNormal-FirstLine"/>
              <w:spacing w:before="0"/>
              <w:rPr>
                <w:rFonts w:ascii="Garamond" w:hAnsi="Garamond"/>
                <w:sz w:val="24"/>
                <w:szCs w:val="24"/>
              </w:rPr>
            </w:pPr>
          </w:p>
        </w:tc>
      </w:tr>
      <w:tr w:rsidR="00473C1D" w:rsidRPr="005C1259" w14:paraId="33990870" w14:textId="77777777" w:rsidTr="00C32EF1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6E5A7DB1" w14:textId="77777777" w:rsidR="00473C1D" w:rsidRPr="005C1259" w:rsidRDefault="00473C1D" w:rsidP="00783E0F">
            <w:pPr>
              <w:pStyle w:val="CVHeading3-FirstLine"/>
              <w:spacing w:before="0"/>
              <w:rPr>
                <w:rFonts w:ascii="Garamond" w:hAnsi="Garamond"/>
                <w:b/>
                <w:sz w:val="24"/>
                <w:szCs w:val="24"/>
              </w:rPr>
            </w:pPr>
            <w:r w:rsidRPr="005C1259">
              <w:rPr>
                <w:rFonts w:ascii="Garamond" w:hAnsi="Garamond"/>
                <w:b/>
                <w:sz w:val="24"/>
                <w:szCs w:val="24"/>
              </w:rPr>
              <w:t>Obdobje</w:t>
            </w:r>
          </w:p>
        </w:tc>
        <w:tc>
          <w:tcPr>
            <w:tcW w:w="7655" w:type="dxa"/>
            <w:gridSpan w:val="3"/>
          </w:tcPr>
          <w:p w14:paraId="2094F49A" w14:textId="77777777" w:rsidR="003E1BD2" w:rsidRPr="003E1BD2" w:rsidRDefault="003E1BD2" w:rsidP="003E1BD2">
            <w:pPr>
              <w:pStyle w:val="CVNormal"/>
              <w:ind w:left="0"/>
              <w:rPr>
                <w:rFonts w:ascii="Garamond" w:hAnsi="Garamond"/>
                <w:b/>
                <w:sz w:val="24"/>
                <w:szCs w:val="24"/>
              </w:rPr>
            </w:pPr>
            <w:r w:rsidRPr="003E1BD2">
              <w:rPr>
                <w:rFonts w:ascii="Garamond" w:hAnsi="Garamond"/>
                <w:b/>
                <w:sz w:val="24"/>
                <w:szCs w:val="24"/>
              </w:rPr>
              <w:t xml:space="preserve">10. 12. 2018 – </w:t>
            </w:r>
          </w:p>
          <w:p w14:paraId="0D7870D2" w14:textId="77777777" w:rsidR="003E1BD2" w:rsidRPr="003E1BD2" w:rsidRDefault="003E1BD2" w:rsidP="003E1BD2">
            <w:pPr>
              <w:pStyle w:val="CVNormal"/>
              <w:ind w:left="0"/>
              <w:rPr>
                <w:rFonts w:ascii="Garamond" w:hAnsi="Garamond"/>
                <w:b/>
                <w:sz w:val="24"/>
                <w:szCs w:val="24"/>
              </w:rPr>
            </w:pPr>
          </w:p>
          <w:p w14:paraId="608CD698" w14:textId="77777777" w:rsidR="003E1BD2" w:rsidRPr="003E1BD2" w:rsidRDefault="003E1BD2" w:rsidP="003E1BD2">
            <w:pPr>
              <w:pStyle w:val="CVNormal"/>
              <w:ind w:left="0"/>
              <w:rPr>
                <w:rFonts w:ascii="Garamond" w:hAnsi="Garamond"/>
                <w:b/>
                <w:sz w:val="24"/>
                <w:szCs w:val="24"/>
              </w:rPr>
            </w:pPr>
            <w:r w:rsidRPr="003E1BD2">
              <w:rPr>
                <w:rFonts w:ascii="Garamond" w:hAnsi="Garamond"/>
                <w:b/>
                <w:sz w:val="24"/>
                <w:szCs w:val="24"/>
              </w:rPr>
              <w:t>Docent</w:t>
            </w:r>
            <w:r>
              <w:rPr>
                <w:rFonts w:ascii="Garamond" w:hAnsi="Garamond"/>
                <w:b/>
                <w:sz w:val="24"/>
                <w:szCs w:val="24"/>
              </w:rPr>
              <w:t>ka</w:t>
            </w:r>
            <w:r w:rsidRPr="003E1BD2">
              <w:rPr>
                <w:rFonts w:ascii="Garamond" w:hAnsi="Garamond"/>
                <w:b/>
                <w:sz w:val="24"/>
                <w:szCs w:val="24"/>
              </w:rPr>
              <w:t xml:space="preserve"> na Evropski pravni fakulteti Nove Univerze, habilitacijsko področje »Evropsko pravo« (za obdobje 5 let)</w:t>
            </w:r>
          </w:p>
          <w:p w14:paraId="161168CD" w14:textId="77777777" w:rsidR="003E1BD2" w:rsidRPr="003E1BD2" w:rsidRDefault="003E1BD2" w:rsidP="003E1BD2">
            <w:pPr>
              <w:pStyle w:val="CVNormal"/>
              <w:ind w:left="0"/>
              <w:rPr>
                <w:rFonts w:ascii="Garamond" w:hAnsi="Garamond"/>
                <w:b/>
                <w:sz w:val="24"/>
                <w:szCs w:val="24"/>
              </w:rPr>
            </w:pPr>
          </w:p>
          <w:p w14:paraId="34EE434F" w14:textId="77777777" w:rsidR="00473C1D" w:rsidRPr="003E1BD2" w:rsidRDefault="00473C1D" w:rsidP="003E1BD2">
            <w:pPr>
              <w:pStyle w:val="CVNormal"/>
              <w:ind w:left="0"/>
              <w:rPr>
                <w:rFonts w:ascii="Garamond" w:hAnsi="Garamond"/>
                <w:b/>
                <w:sz w:val="24"/>
                <w:szCs w:val="24"/>
              </w:rPr>
            </w:pPr>
            <w:r w:rsidRPr="003E1BD2">
              <w:rPr>
                <w:rFonts w:ascii="Garamond" w:hAnsi="Garamond"/>
                <w:b/>
                <w:sz w:val="24"/>
                <w:szCs w:val="24"/>
              </w:rPr>
              <w:t xml:space="preserve">23. 05. 2011 - </w:t>
            </w:r>
          </w:p>
        </w:tc>
      </w:tr>
      <w:tr w:rsidR="00473C1D" w:rsidRPr="005C1259" w14:paraId="3C5FF3BB" w14:textId="77777777" w:rsidTr="00C32EF1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10E58942" w14:textId="77777777" w:rsidR="00473C1D" w:rsidRPr="005C1259" w:rsidRDefault="00473C1D" w:rsidP="00783E0F">
            <w:pPr>
              <w:pStyle w:val="CVHeading3"/>
              <w:rPr>
                <w:rFonts w:ascii="Garamond" w:hAnsi="Garamond"/>
                <w:b/>
                <w:sz w:val="24"/>
                <w:szCs w:val="24"/>
              </w:rPr>
            </w:pPr>
            <w:r w:rsidRPr="005C1259">
              <w:rPr>
                <w:rFonts w:ascii="Garamond" w:hAnsi="Garamond"/>
                <w:b/>
                <w:sz w:val="24"/>
                <w:szCs w:val="24"/>
              </w:rPr>
              <w:t>Zaposlitev ali delovno mesto</w:t>
            </w:r>
          </w:p>
        </w:tc>
        <w:tc>
          <w:tcPr>
            <w:tcW w:w="7655" w:type="dxa"/>
            <w:gridSpan w:val="3"/>
          </w:tcPr>
          <w:p w14:paraId="50CF50EA" w14:textId="77777777" w:rsidR="00473C1D" w:rsidRPr="003E1BD2" w:rsidRDefault="00473C1D" w:rsidP="00473C1D">
            <w:pPr>
              <w:pStyle w:val="CVNormal"/>
              <w:rPr>
                <w:rFonts w:ascii="Garamond" w:hAnsi="Garamond"/>
                <w:b/>
                <w:sz w:val="24"/>
                <w:szCs w:val="24"/>
              </w:rPr>
            </w:pPr>
            <w:r w:rsidRPr="003E1BD2">
              <w:rPr>
                <w:rFonts w:ascii="Garamond" w:hAnsi="Garamond"/>
                <w:b/>
                <w:sz w:val="24"/>
                <w:szCs w:val="24"/>
              </w:rPr>
              <w:t>Višja pravosodna svetovalka – strokovna sodelavka na Okrožnem sodišču v Mariboru</w:t>
            </w:r>
            <w:r w:rsidR="00337E2B" w:rsidRPr="003E1BD2">
              <w:rPr>
                <w:rFonts w:ascii="Garamond" w:hAnsi="Garamond"/>
                <w:b/>
                <w:sz w:val="24"/>
                <w:szCs w:val="24"/>
              </w:rPr>
              <w:t xml:space="preserve"> (pravdni oddelek, mednarodna pravna pomoč)</w:t>
            </w:r>
          </w:p>
        </w:tc>
      </w:tr>
      <w:tr w:rsidR="00473C1D" w:rsidRPr="005C1259" w14:paraId="51356150" w14:textId="77777777" w:rsidTr="00C32EF1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481614CA" w14:textId="77777777" w:rsidR="00473C1D" w:rsidRPr="005C1259" w:rsidRDefault="00473C1D" w:rsidP="00783E0F">
            <w:pPr>
              <w:pStyle w:val="CVHeading3"/>
              <w:rPr>
                <w:rFonts w:ascii="Garamond" w:hAnsi="Garamond"/>
                <w:b/>
                <w:sz w:val="24"/>
                <w:szCs w:val="24"/>
              </w:rPr>
            </w:pPr>
            <w:r w:rsidRPr="005C1259">
              <w:rPr>
                <w:rFonts w:ascii="Garamond" w:hAnsi="Garamond"/>
                <w:b/>
                <w:sz w:val="24"/>
                <w:szCs w:val="24"/>
              </w:rPr>
              <w:t>Glavne naloge in pristojnosti</w:t>
            </w:r>
          </w:p>
        </w:tc>
        <w:tc>
          <w:tcPr>
            <w:tcW w:w="7655" w:type="dxa"/>
            <w:gridSpan w:val="3"/>
          </w:tcPr>
          <w:p w14:paraId="12286AA5" w14:textId="77777777" w:rsidR="00473C1D" w:rsidRPr="005C1259" w:rsidRDefault="00473C1D" w:rsidP="00783E0F">
            <w:pPr>
              <w:pStyle w:val="CVNormal"/>
              <w:numPr>
                <w:ilvl w:val="0"/>
                <w:numId w:val="1"/>
              </w:numPr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>priprava osnutkov sodb,</w:t>
            </w:r>
          </w:p>
          <w:p w14:paraId="338FE694" w14:textId="77777777" w:rsidR="00473C1D" w:rsidRPr="005C1259" w:rsidRDefault="00473C1D" w:rsidP="00783E0F">
            <w:pPr>
              <w:pStyle w:val="CVNormal"/>
              <w:numPr>
                <w:ilvl w:val="0"/>
                <w:numId w:val="1"/>
              </w:numPr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>priprava procesnih in materialnih sklepov ter drugih sodnih odločb</w:t>
            </w:r>
          </w:p>
          <w:p w14:paraId="328D7CCE" w14:textId="77777777" w:rsidR="00473C1D" w:rsidRPr="005C1259" w:rsidRDefault="00473C1D" w:rsidP="00783E0F">
            <w:pPr>
              <w:pStyle w:val="CVNormal"/>
              <w:numPr>
                <w:ilvl w:val="0"/>
                <w:numId w:val="1"/>
              </w:numPr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 xml:space="preserve">samostojno odločanje v zadevah, kjer je mogoče odločanje strokovnega sodelavca (sodne takse, izvedenci, nepopolne vloge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itd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>),</w:t>
            </w:r>
          </w:p>
          <w:p w14:paraId="78F9B7C9" w14:textId="77777777" w:rsidR="00473C1D" w:rsidRPr="005C1259" w:rsidRDefault="00473C1D" w:rsidP="00783E0F">
            <w:pPr>
              <w:pStyle w:val="CVNormal"/>
              <w:numPr>
                <w:ilvl w:val="0"/>
                <w:numId w:val="1"/>
              </w:numPr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>mednarodno vročanje</w:t>
            </w:r>
          </w:p>
          <w:p w14:paraId="1F0C88C4" w14:textId="77777777" w:rsidR="00473C1D" w:rsidRPr="005C1259" w:rsidRDefault="00473C1D" w:rsidP="00783E0F">
            <w:pPr>
              <w:pStyle w:val="CVNormal"/>
              <w:numPr>
                <w:ilvl w:val="0"/>
                <w:numId w:val="1"/>
              </w:numPr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>zasliševanje strank po zaprošenem sodišču</w:t>
            </w:r>
          </w:p>
          <w:p w14:paraId="3EE78CA9" w14:textId="77777777" w:rsidR="00473C1D" w:rsidRPr="005C1259" w:rsidRDefault="00473C1D" w:rsidP="00783E0F">
            <w:pPr>
              <w:pStyle w:val="CVNormal"/>
              <w:numPr>
                <w:ilvl w:val="0"/>
                <w:numId w:val="1"/>
              </w:numPr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>nadzor nad overitvami,</w:t>
            </w:r>
          </w:p>
          <w:p w14:paraId="540C17D8" w14:textId="77777777" w:rsidR="00473C1D" w:rsidRPr="005C1259" w:rsidRDefault="00473C1D" w:rsidP="00783E0F">
            <w:pPr>
              <w:pStyle w:val="CVNormal"/>
              <w:numPr>
                <w:ilvl w:val="0"/>
                <w:numId w:val="1"/>
              </w:numPr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>študij spisov;</w:t>
            </w:r>
          </w:p>
          <w:p w14:paraId="6EFB9B3F" w14:textId="77777777" w:rsidR="00473C1D" w:rsidRPr="005C1259" w:rsidRDefault="00473C1D" w:rsidP="00783E0F">
            <w:pPr>
              <w:pStyle w:val="CVNormal"/>
              <w:numPr>
                <w:ilvl w:val="0"/>
                <w:numId w:val="1"/>
              </w:numPr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 xml:space="preserve">študij sodne prakse in literature; </w:t>
            </w:r>
          </w:p>
          <w:p w14:paraId="457FC1AA" w14:textId="77777777" w:rsidR="00473C1D" w:rsidRPr="005C1259" w:rsidRDefault="00473C1D" w:rsidP="00B333DC">
            <w:pPr>
              <w:pStyle w:val="CVNormal"/>
              <w:ind w:left="870"/>
              <w:rPr>
                <w:rFonts w:ascii="Garamond" w:hAnsi="Garamond"/>
                <w:sz w:val="24"/>
                <w:szCs w:val="24"/>
              </w:rPr>
            </w:pPr>
          </w:p>
        </w:tc>
      </w:tr>
      <w:tr w:rsidR="00B078BD" w:rsidRPr="005C1259" w14:paraId="5CB72B55" w14:textId="77777777" w:rsidTr="00C32EF1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07E309A4" w14:textId="77777777" w:rsidR="00B078BD" w:rsidRPr="005C1259" w:rsidRDefault="00B078BD">
            <w:pPr>
              <w:pStyle w:val="CVHeading3"/>
              <w:rPr>
                <w:rFonts w:ascii="Garamond" w:hAnsi="Garamond"/>
                <w:b/>
                <w:sz w:val="24"/>
                <w:szCs w:val="24"/>
              </w:rPr>
            </w:pPr>
            <w:r w:rsidRPr="005C1259">
              <w:rPr>
                <w:rFonts w:ascii="Garamond" w:hAnsi="Garamond"/>
                <w:b/>
                <w:sz w:val="24"/>
                <w:szCs w:val="24"/>
              </w:rPr>
              <w:t>Obdobje</w:t>
            </w:r>
          </w:p>
          <w:p w14:paraId="2BF5884F" w14:textId="77777777" w:rsidR="00B078BD" w:rsidRPr="005C1259" w:rsidRDefault="00B078BD" w:rsidP="00CC67BB">
            <w:pPr>
              <w:pStyle w:val="CVHeading3"/>
              <w:ind w:left="0"/>
              <w:jc w:val="left"/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7655" w:type="dxa"/>
            <w:gridSpan w:val="3"/>
          </w:tcPr>
          <w:p w14:paraId="057B0D3A" w14:textId="77777777" w:rsidR="00B078BD" w:rsidRPr="003E1BD2" w:rsidRDefault="00B078BD" w:rsidP="00783E0F">
            <w:pPr>
              <w:pStyle w:val="CVNormal"/>
              <w:rPr>
                <w:rFonts w:ascii="Garamond" w:hAnsi="Garamond"/>
                <w:b/>
                <w:sz w:val="24"/>
                <w:szCs w:val="24"/>
              </w:rPr>
            </w:pPr>
            <w:r w:rsidRPr="003E1BD2">
              <w:rPr>
                <w:rFonts w:ascii="Garamond" w:hAnsi="Garamond"/>
                <w:b/>
                <w:sz w:val="24"/>
                <w:szCs w:val="24"/>
              </w:rPr>
              <w:t>1.2.2009 – 31.1.2011, 7.4.2011 je uspešno opravila Pravniški državni izpit</w:t>
            </w:r>
          </w:p>
        </w:tc>
      </w:tr>
      <w:tr w:rsidR="00B078BD" w:rsidRPr="005C1259" w14:paraId="7E13D4B7" w14:textId="77777777" w:rsidTr="00C32EF1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7A063DBB" w14:textId="77777777" w:rsidR="00B078BD" w:rsidRPr="005C1259" w:rsidRDefault="00B078BD">
            <w:pPr>
              <w:pStyle w:val="CVHeading3"/>
              <w:rPr>
                <w:rFonts w:ascii="Garamond" w:hAnsi="Garamond"/>
                <w:b/>
                <w:sz w:val="24"/>
                <w:szCs w:val="24"/>
              </w:rPr>
            </w:pPr>
            <w:r w:rsidRPr="005C1259">
              <w:rPr>
                <w:rFonts w:ascii="Garamond" w:hAnsi="Garamond"/>
                <w:b/>
                <w:sz w:val="24"/>
                <w:szCs w:val="24"/>
              </w:rPr>
              <w:t>Naziv in naslov delodajalca</w:t>
            </w:r>
          </w:p>
        </w:tc>
        <w:tc>
          <w:tcPr>
            <w:tcW w:w="7655" w:type="dxa"/>
            <w:gridSpan w:val="3"/>
          </w:tcPr>
          <w:p w14:paraId="5C7B37AD" w14:textId="77777777" w:rsidR="00B078BD" w:rsidRPr="003E1BD2" w:rsidRDefault="00CC67BB" w:rsidP="00B078BD">
            <w:pPr>
              <w:pStyle w:val="CVNormal"/>
              <w:ind w:left="0"/>
              <w:rPr>
                <w:rFonts w:ascii="Garamond" w:hAnsi="Garamond"/>
                <w:b/>
                <w:sz w:val="24"/>
                <w:szCs w:val="24"/>
              </w:rPr>
            </w:pPr>
            <w:r w:rsidRPr="003E1BD2">
              <w:rPr>
                <w:rFonts w:ascii="Garamond" w:hAnsi="Garamond"/>
                <w:b/>
                <w:sz w:val="24"/>
                <w:szCs w:val="24"/>
              </w:rPr>
              <w:t xml:space="preserve">  </w:t>
            </w:r>
            <w:r w:rsidR="00B078BD" w:rsidRPr="003E1BD2">
              <w:rPr>
                <w:rFonts w:ascii="Garamond" w:hAnsi="Garamond"/>
                <w:b/>
                <w:sz w:val="24"/>
                <w:szCs w:val="24"/>
              </w:rPr>
              <w:t>sodniška pripravnica na Višjem sodišču v Mariboru</w:t>
            </w:r>
          </w:p>
        </w:tc>
      </w:tr>
      <w:tr w:rsidR="00B078BD" w:rsidRPr="005C1259" w14:paraId="5369485E" w14:textId="77777777" w:rsidTr="00C32EF1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59D46DC2" w14:textId="77777777" w:rsidR="00B078BD" w:rsidRPr="005C1259" w:rsidRDefault="00CC67BB">
            <w:pPr>
              <w:pStyle w:val="CVHeading3"/>
              <w:rPr>
                <w:rFonts w:ascii="Garamond" w:hAnsi="Garamond"/>
                <w:b/>
                <w:sz w:val="24"/>
                <w:szCs w:val="24"/>
              </w:rPr>
            </w:pPr>
            <w:r w:rsidRPr="005C1259">
              <w:rPr>
                <w:rFonts w:ascii="Garamond" w:hAnsi="Garamond"/>
                <w:b/>
                <w:sz w:val="24"/>
                <w:szCs w:val="24"/>
              </w:rPr>
              <w:lastRenderedPageBreak/>
              <w:t>Glavne naloge in pristojnosti</w:t>
            </w:r>
          </w:p>
        </w:tc>
        <w:tc>
          <w:tcPr>
            <w:tcW w:w="7655" w:type="dxa"/>
            <w:gridSpan w:val="3"/>
          </w:tcPr>
          <w:p w14:paraId="4583A04A" w14:textId="77777777" w:rsidR="00CC67BB" w:rsidRPr="005C1259" w:rsidRDefault="00CC67BB" w:rsidP="00CC67BB">
            <w:pPr>
              <w:pStyle w:val="CVNormal"/>
              <w:numPr>
                <w:ilvl w:val="0"/>
                <w:numId w:val="1"/>
              </w:numPr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>Prisostvovanje na glavnih obravnavah sodišča I. stopnje na različnih oddelkih ter celodnevnih sejah pritožbenega senata Višjega sodišča v Mariboru;</w:t>
            </w:r>
          </w:p>
          <w:p w14:paraId="65A9178A" w14:textId="77777777" w:rsidR="00CC67BB" w:rsidRPr="005C1259" w:rsidRDefault="00CC67BB" w:rsidP="00CC67BB">
            <w:pPr>
              <w:pStyle w:val="CVNormal"/>
              <w:numPr>
                <w:ilvl w:val="0"/>
                <w:numId w:val="1"/>
              </w:numPr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>študij spisov;</w:t>
            </w:r>
          </w:p>
          <w:p w14:paraId="22F8EF1D" w14:textId="77777777" w:rsidR="00CC67BB" w:rsidRPr="005C1259" w:rsidRDefault="00CC67BB" w:rsidP="00CC67BB">
            <w:pPr>
              <w:pStyle w:val="CVNormal"/>
              <w:numPr>
                <w:ilvl w:val="0"/>
                <w:numId w:val="1"/>
              </w:numPr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 xml:space="preserve">študij sodne prakse in literature; </w:t>
            </w:r>
          </w:p>
          <w:p w14:paraId="42F9E72E" w14:textId="77777777" w:rsidR="00CC67BB" w:rsidRPr="005C1259" w:rsidRDefault="00CC67BB" w:rsidP="00CC67BB">
            <w:pPr>
              <w:pStyle w:val="CVNormal"/>
              <w:numPr>
                <w:ilvl w:val="0"/>
                <w:numId w:val="1"/>
              </w:numPr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>izdelava osnutkov sodb in sklepov sodišča I. stopnje pri sodnikih mentorjih na posameznih področjih;</w:t>
            </w:r>
          </w:p>
          <w:p w14:paraId="082699AB" w14:textId="77777777" w:rsidR="00CC67BB" w:rsidRPr="005C1259" w:rsidRDefault="00CC67BB" w:rsidP="00CC67BB">
            <w:pPr>
              <w:pStyle w:val="CVNormal"/>
              <w:numPr>
                <w:ilvl w:val="0"/>
                <w:numId w:val="1"/>
              </w:numPr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>udeležba na celodnevnih seminarjih;</w:t>
            </w:r>
          </w:p>
          <w:p w14:paraId="4BE1F350" w14:textId="77777777" w:rsidR="00CC67BB" w:rsidRPr="005C1259" w:rsidRDefault="00CC67BB" w:rsidP="00CC67BB">
            <w:pPr>
              <w:pStyle w:val="CVNormal"/>
              <w:numPr>
                <w:ilvl w:val="0"/>
                <w:numId w:val="1"/>
              </w:numPr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>izvajanje brezplačne pravne pomoči.</w:t>
            </w:r>
          </w:p>
          <w:p w14:paraId="364014C3" w14:textId="77777777" w:rsidR="00B078BD" w:rsidRPr="005C1259" w:rsidRDefault="00B078BD">
            <w:pPr>
              <w:pStyle w:val="CVNormal"/>
              <w:rPr>
                <w:rFonts w:ascii="Garamond" w:hAnsi="Garamond"/>
                <w:sz w:val="24"/>
                <w:szCs w:val="24"/>
              </w:rPr>
            </w:pPr>
          </w:p>
        </w:tc>
      </w:tr>
      <w:tr w:rsidR="00CC67BB" w:rsidRPr="005C1259" w14:paraId="666E0645" w14:textId="77777777" w:rsidTr="00C32EF1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090A1B96" w14:textId="77777777" w:rsidR="00CC67BB" w:rsidRPr="005C1259" w:rsidRDefault="00CC67BB" w:rsidP="00783E0F">
            <w:pPr>
              <w:pStyle w:val="CVHeading3"/>
              <w:rPr>
                <w:rFonts w:ascii="Garamond" w:hAnsi="Garamond"/>
                <w:b/>
                <w:sz w:val="24"/>
                <w:szCs w:val="24"/>
              </w:rPr>
            </w:pPr>
            <w:r w:rsidRPr="005C1259">
              <w:rPr>
                <w:rFonts w:ascii="Garamond" w:hAnsi="Garamond"/>
                <w:b/>
                <w:sz w:val="24"/>
                <w:szCs w:val="24"/>
              </w:rPr>
              <w:t>Naziv in naslov delodajalca</w:t>
            </w:r>
          </w:p>
        </w:tc>
        <w:tc>
          <w:tcPr>
            <w:tcW w:w="7655" w:type="dxa"/>
            <w:gridSpan w:val="3"/>
          </w:tcPr>
          <w:p w14:paraId="63D1105F" w14:textId="77777777" w:rsidR="00CC67BB" w:rsidRPr="005C1259" w:rsidRDefault="00CC67BB" w:rsidP="00783E0F">
            <w:pPr>
              <w:pStyle w:val="CVNormal"/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>Višje sodišče v Mariboru</w:t>
            </w:r>
          </w:p>
        </w:tc>
      </w:tr>
      <w:tr w:rsidR="00CC67BB" w:rsidRPr="005C1259" w14:paraId="67A1F75D" w14:textId="77777777" w:rsidTr="00C32EF1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25F36547" w14:textId="77777777" w:rsidR="00CC67BB" w:rsidRPr="005C1259" w:rsidRDefault="00CC67BB">
            <w:pPr>
              <w:pStyle w:val="CVHeading1"/>
              <w:spacing w:before="0"/>
              <w:rPr>
                <w:rFonts w:ascii="Garamond" w:hAnsi="Garamond"/>
                <w:szCs w:val="24"/>
              </w:rPr>
            </w:pPr>
          </w:p>
          <w:p w14:paraId="058110F7" w14:textId="77777777" w:rsidR="00CC67BB" w:rsidRPr="005C1259" w:rsidRDefault="00CC67BB">
            <w:pPr>
              <w:pStyle w:val="CVHeading1"/>
              <w:spacing w:before="0"/>
              <w:rPr>
                <w:rFonts w:ascii="Garamond" w:hAnsi="Garamond"/>
                <w:szCs w:val="24"/>
              </w:rPr>
            </w:pPr>
            <w:r w:rsidRPr="005C1259">
              <w:rPr>
                <w:rFonts w:ascii="Garamond" w:hAnsi="Garamond"/>
                <w:szCs w:val="24"/>
              </w:rPr>
              <w:t>Izobraževanje in usposabljanje</w:t>
            </w:r>
          </w:p>
        </w:tc>
        <w:tc>
          <w:tcPr>
            <w:tcW w:w="7655" w:type="dxa"/>
            <w:gridSpan w:val="3"/>
          </w:tcPr>
          <w:p w14:paraId="437481BD" w14:textId="77777777" w:rsidR="00CC67BB" w:rsidRPr="005C1259" w:rsidRDefault="00CC67BB">
            <w:pPr>
              <w:pStyle w:val="CVNormal-FirstLine"/>
              <w:spacing w:before="0"/>
              <w:rPr>
                <w:rFonts w:ascii="Garamond" w:hAnsi="Garamond"/>
                <w:sz w:val="24"/>
                <w:szCs w:val="24"/>
              </w:rPr>
            </w:pPr>
          </w:p>
        </w:tc>
      </w:tr>
      <w:tr w:rsidR="00CC67BB" w:rsidRPr="005C1259" w14:paraId="2657FD84" w14:textId="77777777" w:rsidTr="00C32EF1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4B9BA478" w14:textId="77777777" w:rsidR="00CC67BB" w:rsidRPr="005C1259" w:rsidRDefault="00CC67BB">
            <w:pPr>
              <w:pStyle w:val="CVSpacer"/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7655" w:type="dxa"/>
            <w:gridSpan w:val="3"/>
          </w:tcPr>
          <w:p w14:paraId="2D0168D6" w14:textId="77777777" w:rsidR="00CC67BB" w:rsidRPr="005C1259" w:rsidRDefault="00CC67BB">
            <w:pPr>
              <w:pStyle w:val="CVSpacer"/>
              <w:rPr>
                <w:rFonts w:ascii="Garamond" w:hAnsi="Garamond"/>
                <w:sz w:val="24"/>
                <w:szCs w:val="24"/>
              </w:rPr>
            </w:pPr>
          </w:p>
          <w:p w14:paraId="2A1F9A08" w14:textId="77777777" w:rsidR="00CC67BB" w:rsidRPr="005C1259" w:rsidRDefault="00CC67BB">
            <w:pPr>
              <w:pStyle w:val="CVSpacer"/>
              <w:rPr>
                <w:rFonts w:ascii="Garamond" w:hAnsi="Garamond"/>
                <w:sz w:val="24"/>
                <w:szCs w:val="24"/>
              </w:rPr>
            </w:pPr>
          </w:p>
          <w:p w14:paraId="1964F8E7" w14:textId="77777777" w:rsidR="00CC67BB" w:rsidRPr="005C1259" w:rsidRDefault="00CC67BB">
            <w:pPr>
              <w:pStyle w:val="CVSpacer"/>
              <w:rPr>
                <w:rFonts w:ascii="Garamond" w:hAnsi="Garamond"/>
                <w:sz w:val="24"/>
                <w:szCs w:val="24"/>
              </w:rPr>
            </w:pPr>
          </w:p>
          <w:p w14:paraId="51AD8125" w14:textId="77777777" w:rsidR="00CC67BB" w:rsidRPr="005C1259" w:rsidRDefault="00CC67BB">
            <w:pPr>
              <w:pStyle w:val="CVSpacer"/>
              <w:rPr>
                <w:rFonts w:ascii="Garamond" w:hAnsi="Garamond"/>
                <w:sz w:val="24"/>
                <w:szCs w:val="24"/>
              </w:rPr>
            </w:pPr>
          </w:p>
          <w:p w14:paraId="0840505F" w14:textId="77777777" w:rsidR="00CC67BB" w:rsidRPr="005C1259" w:rsidRDefault="00CC67BB">
            <w:pPr>
              <w:pStyle w:val="CVSpac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0F45D4" w:rsidRPr="000F45D4" w14:paraId="318F5413" w14:textId="77777777" w:rsidTr="00137742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18A582DA" w14:textId="77777777" w:rsidR="000F45D4" w:rsidRPr="005C1259" w:rsidRDefault="000F45D4" w:rsidP="00137742">
            <w:pPr>
              <w:pStyle w:val="CVHeading3"/>
              <w:rPr>
                <w:rFonts w:ascii="Garamond" w:hAnsi="Garamond"/>
                <w:b/>
                <w:sz w:val="24"/>
                <w:szCs w:val="24"/>
              </w:rPr>
            </w:pPr>
            <w:r w:rsidRPr="005C1259">
              <w:rPr>
                <w:rFonts w:ascii="Garamond" w:hAnsi="Garamond"/>
                <w:b/>
                <w:sz w:val="24"/>
                <w:szCs w:val="24"/>
              </w:rPr>
              <w:t xml:space="preserve">                                                   Obdobje</w:t>
            </w:r>
          </w:p>
        </w:tc>
        <w:tc>
          <w:tcPr>
            <w:tcW w:w="7655" w:type="dxa"/>
            <w:gridSpan w:val="3"/>
          </w:tcPr>
          <w:p w14:paraId="2099AD21" w14:textId="77777777" w:rsidR="000F45D4" w:rsidRPr="005C1259" w:rsidRDefault="000F45D4" w:rsidP="00137742">
            <w:pPr>
              <w:pStyle w:val="CVNormal"/>
              <w:rPr>
                <w:rFonts w:ascii="Garamond" w:hAnsi="Garamond"/>
                <w:sz w:val="24"/>
                <w:szCs w:val="24"/>
              </w:rPr>
            </w:pPr>
          </w:p>
          <w:p w14:paraId="42938CDA" w14:textId="77777777" w:rsidR="000F45D4" w:rsidRPr="000F45D4" w:rsidRDefault="000F45D4" w:rsidP="00137742">
            <w:pPr>
              <w:rPr>
                <w:rFonts w:ascii="Garamond" w:hAnsi="Garamond"/>
                <w:b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 xml:space="preserve">   </w:t>
            </w:r>
            <w:r w:rsidRPr="000F45D4">
              <w:rPr>
                <w:rFonts w:ascii="Garamond" w:hAnsi="Garamond"/>
                <w:b/>
                <w:sz w:val="24"/>
                <w:szCs w:val="24"/>
              </w:rPr>
              <w:t>2000-2004</w:t>
            </w:r>
          </w:p>
        </w:tc>
      </w:tr>
      <w:tr w:rsidR="000F45D4" w:rsidRPr="005C1259" w14:paraId="4219E23B" w14:textId="77777777" w:rsidTr="00137742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62991E50" w14:textId="77777777" w:rsidR="000F45D4" w:rsidRPr="005C1259" w:rsidRDefault="000F45D4" w:rsidP="00137742">
            <w:pPr>
              <w:pStyle w:val="CVHeading3"/>
              <w:rPr>
                <w:rFonts w:ascii="Garamond" w:hAnsi="Garamond"/>
                <w:b/>
                <w:sz w:val="24"/>
                <w:szCs w:val="24"/>
              </w:rPr>
            </w:pPr>
            <w:r w:rsidRPr="005C1259">
              <w:rPr>
                <w:rFonts w:ascii="Garamond" w:hAnsi="Garamond"/>
                <w:b/>
                <w:sz w:val="24"/>
                <w:szCs w:val="24"/>
              </w:rPr>
              <w:t>Naziv izobrazbe in / ali nacionalne poklicne kvalifikacije</w:t>
            </w:r>
          </w:p>
          <w:p w14:paraId="272CD2DB" w14:textId="77777777" w:rsidR="000F45D4" w:rsidRPr="005C1259" w:rsidRDefault="000F45D4" w:rsidP="00137742">
            <w:pPr>
              <w:rPr>
                <w:rFonts w:ascii="Garamond" w:hAnsi="Garamond"/>
                <w:sz w:val="24"/>
                <w:szCs w:val="24"/>
              </w:rPr>
            </w:pPr>
          </w:p>
          <w:p w14:paraId="7DA1F5B2" w14:textId="77777777" w:rsidR="000F45D4" w:rsidRPr="005C1259" w:rsidRDefault="000F45D4" w:rsidP="00137742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7655" w:type="dxa"/>
            <w:gridSpan w:val="3"/>
          </w:tcPr>
          <w:p w14:paraId="495B9B36" w14:textId="77777777" w:rsidR="000F45D4" w:rsidRPr="005C1259" w:rsidRDefault="000F45D4" w:rsidP="00137742">
            <w:pPr>
              <w:pStyle w:val="CVNormal"/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>Gimnazijski program – klasična smer</w:t>
            </w:r>
          </w:p>
          <w:p w14:paraId="5A5E2FAC" w14:textId="77777777" w:rsidR="000F45D4" w:rsidRPr="005C1259" w:rsidRDefault="000F45D4" w:rsidP="00137742">
            <w:pPr>
              <w:pStyle w:val="CVNormal"/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 xml:space="preserve">Maturo opravila z odliko. </w:t>
            </w:r>
          </w:p>
          <w:p w14:paraId="6A57B724" w14:textId="77777777" w:rsidR="000F45D4" w:rsidRPr="005C1259" w:rsidRDefault="000F45D4" w:rsidP="00137742">
            <w:pPr>
              <w:pStyle w:val="CVNormal"/>
              <w:rPr>
                <w:rFonts w:ascii="Garamond" w:hAnsi="Garamond"/>
                <w:sz w:val="24"/>
                <w:szCs w:val="24"/>
              </w:rPr>
            </w:pPr>
          </w:p>
        </w:tc>
      </w:tr>
      <w:tr w:rsidR="00CC67BB" w:rsidRPr="005C1259" w14:paraId="119EAD1F" w14:textId="77777777" w:rsidTr="00C32EF1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7608B876" w14:textId="77777777" w:rsidR="00CC67BB" w:rsidRPr="005C1259" w:rsidRDefault="00CC67BB">
            <w:pPr>
              <w:pStyle w:val="CVHeading3-FirstLine"/>
              <w:spacing w:before="0"/>
              <w:rPr>
                <w:rFonts w:ascii="Garamond" w:hAnsi="Garamond"/>
                <w:b/>
                <w:sz w:val="24"/>
                <w:szCs w:val="24"/>
              </w:rPr>
            </w:pPr>
            <w:r w:rsidRPr="005C1259">
              <w:rPr>
                <w:rFonts w:ascii="Garamond" w:hAnsi="Garamond"/>
                <w:b/>
                <w:sz w:val="24"/>
                <w:szCs w:val="24"/>
              </w:rPr>
              <w:t>Obdobje</w:t>
            </w:r>
          </w:p>
        </w:tc>
        <w:tc>
          <w:tcPr>
            <w:tcW w:w="7655" w:type="dxa"/>
            <w:gridSpan w:val="3"/>
          </w:tcPr>
          <w:p w14:paraId="47998E90" w14:textId="77777777" w:rsidR="00CC67BB" w:rsidRPr="005C1259" w:rsidRDefault="00CC67BB">
            <w:pPr>
              <w:pStyle w:val="CVNormal"/>
              <w:rPr>
                <w:rFonts w:ascii="Garamond" w:hAnsi="Garamond"/>
                <w:sz w:val="24"/>
                <w:szCs w:val="24"/>
              </w:rPr>
            </w:pPr>
            <w:r w:rsidRPr="000F45D4">
              <w:rPr>
                <w:rFonts w:ascii="Garamond" w:hAnsi="Garamond"/>
                <w:b/>
                <w:sz w:val="24"/>
                <w:szCs w:val="24"/>
              </w:rPr>
              <w:t>2004-2008</w:t>
            </w:r>
            <w:r w:rsidRPr="005C1259">
              <w:rPr>
                <w:rFonts w:ascii="Garamond" w:hAnsi="Garamond"/>
                <w:sz w:val="24"/>
                <w:szCs w:val="24"/>
              </w:rPr>
              <w:t xml:space="preserve"> Pravna fakulteta Univerze v Mariboru</w:t>
            </w:r>
          </w:p>
          <w:p w14:paraId="68FF025A" w14:textId="77777777" w:rsidR="00CC67BB" w:rsidRPr="005C1259" w:rsidRDefault="00CC67BB">
            <w:pPr>
              <w:pStyle w:val="CVNormal"/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>Univerzitetni diplomirani pravnik</w:t>
            </w:r>
          </w:p>
          <w:p w14:paraId="1A0A20F2" w14:textId="77777777" w:rsidR="00CC67BB" w:rsidRPr="005C1259" w:rsidRDefault="00CC67BB">
            <w:pPr>
              <w:pStyle w:val="CVNormal"/>
              <w:rPr>
                <w:rFonts w:ascii="Garamond" w:hAnsi="Garamond"/>
                <w:sz w:val="24"/>
                <w:szCs w:val="24"/>
              </w:rPr>
            </w:pPr>
          </w:p>
        </w:tc>
      </w:tr>
      <w:tr w:rsidR="00CC67BB" w:rsidRPr="005C1259" w14:paraId="29878B8F" w14:textId="77777777" w:rsidTr="00C32EF1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0F644380" w14:textId="77777777" w:rsidR="00CC67BB" w:rsidRPr="005C1259" w:rsidRDefault="00CC67BB">
            <w:pPr>
              <w:pStyle w:val="CVHeading3"/>
              <w:rPr>
                <w:rFonts w:ascii="Garamond" w:hAnsi="Garamond"/>
                <w:b/>
                <w:sz w:val="24"/>
                <w:szCs w:val="24"/>
              </w:rPr>
            </w:pPr>
            <w:r w:rsidRPr="005C1259">
              <w:rPr>
                <w:rFonts w:ascii="Garamond" w:hAnsi="Garamond"/>
                <w:b/>
                <w:sz w:val="24"/>
                <w:szCs w:val="24"/>
              </w:rPr>
              <w:t>Naziv izobrazbe in / ali nacionalne poklicne kvalifikacije</w:t>
            </w:r>
          </w:p>
        </w:tc>
        <w:tc>
          <w:tcPr>
            <w:tcW w:w="7655" w:type="dxa"/>
            <w:gridSpan w:val="3"/>
          </w:tcPr>
          <w:p w14:paraId="147E32AF" w14:textId="77777777" w:rsidR="00CC67BB" w:rsidRPr="005C1259" w:rsidRDefault="00CC67BB">
            <w:pPr>
              <w:pStyle w:val="CVNormal"/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>Študijska smer UNI PRAVO</w:t>
            </w:r>
          </w:p>
          <w:p w14:paraId="486B2B5B" w14:textId="77777777" w:rsidR="00CC67BB" w:rsidRPr="005C1259" w:rsidRDefault="00CC67BB">
            <w:pPr>
              <w:pStyle w:val="CVNormal"/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>Redno opravljanje vseh izpitov ter letnikov študija, povprečna ocena: 9.83</w:t>
            </w:r>
          </w:p>
          <w:p w14:paraId="526B1C59" w14:textId="77777777" w:rsidR="00CC67BB" w:rsidRPr="005C1259" w:rsidRDefault="00CC67BB" w:rsidP="005C37F3">
            <w:pPr>
              <w:pStyle w:val="CVNormal"/>
              <w:jc w:val="both"/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>Dne 16.12.2008 je uspešno zagovarjala diplomsko nalogo z naslovom »Likvidacija gospodarske družbe v primeru čezmejnega prenosa sedeža kot kršitev svobode ustanavljanja po členu 43 PES« pod mentorstvom dr. Janje Hojnik. Ocena diplomske naloge: 10.</w:t>
            </w:r>
          </w:p>
          <w:p w14:paraId="722B5773" w14:textId="77777777" w:rsidR="00CC67BB" w:rsidRPr="005C1259" w:rsidRDefault="00CC67BB">
            <w:pPr>
              <w:pStyle w:val="CVNormal"/>
              <w:rPr>
                <w:rFonts w:ascii="Garamond" w:hAnsi="Garamond"/>
                <w:sz w:val="24"/>
                <w:szCs w:val="24"/>
              </w:rPr>
            </w:pPr>
          </w:p>
          <w:p w14:paraId="03C6BDCF" w14:textId="77777777" w:rsidR="00CC67BB" w:rsidRPr="005C1259" w:rsidRDefault="00CC67BB">
            <w:pPr>
              <w:pStyle w:val="CVNormal"/>
              <w:rPr>
                <w:rFonts w:ascii="Garamond" w:hAnsi="Garamond"/>
                <w:sz w:val="24"/>
                <w:szCs w:val="24"/>
              </w:rPr>
            </w:pPr>
          </w:p>
          <w:p w14:paraId="7A6C5861" w14:textId="77777777" w:rsidR="00CC67BB" w:rsidRPr="005C1259" w:rsidRDefault="00CC67BB">
            <w:pPr>
              <w:pStyle w:val="CVNormal"/>
              <w:rPr>
                <w:rFonts w:ascii="Garamond" w:hAnsi="Garamond"/>
                <w:sz w:val="24"/>
                <w:szCs w:val="24"/>
              </w:rPr>
            </w:pPr>
          </w:p>
        </w:tc>
      </w:tr>
      <w:tr w:rsidR="00CC67BB" w:rsidRPr="005C1259" w14:paraId="1113A640" w14:textId="77777777" w:rsidTr="00C32EF1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5001AC6A" w14:textId="77777777" w:rsidR="00CC67BB" w:rsidRPr="005C1259" w:rsidRDefault="00CC67BB" w:rsidP="00A63FBF">
            <w:pPr>
              <w:pStyle w:val="CVHeading3-FirstLine"/>
              <w:spacing w:before="0"/>
              <w:rPr>
                <w:rFonts w:ascii="Garamond" w:hAnsi="Garamond"/>
                <w:b/>
                <w:sz w:val="24"/>
                <w:szCs w:val="24"/>
              </w:rPr>
            </w:pPr>
            <w:r w:rsidRPr="005C1259">
              <w:rPr>
                <w:rFonts w:ascii="Garamond" w:hAnsi="Garamond"/>
                <w:b/>
                <w:sz w:val="24"/>
                <w:szCs w:val="24"/>
              </w:rPr>
              <w:t>Obdobje</w:t>
            </w:r>
          </w:p>
        </w:tc>
        <w:tc>
          <w:tcPr>
            <w:tcW w:w="7655" w:type="dxa"/>
            <w:gridSpan w:val="3"/>
          </w:tcPr>
          <w:p w14:paraId="6B403293" w14:textId="77777777" w:rsidR="00CC67BB" w:rsidRPr="005C1259" w:rsidRDefault="00CC67BB" w:rsidP="00A63FBF">
            <w:pPr>
              <w:pStyle w:val="CVNormal"/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 xml:space="preserve">2007-2008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Kingston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University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Law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School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v Londonu</w:t>
            </w:r>
          </w:p>
          <w:p w14:paraId="18E129F7" w14:textId="77777777" w:rsidR="00CC67BB" w:rsidRPr="005C1259" w:rsidRDefault="00CC67BB" w:rsidP="00A63FBF">
            <w:pPr>
              <w:pStyle w:val="CVNormal"/>
              <w:rPr>
                <w:rFonts w:ascii="Garamond" w:hAnsi="Garamond"/>
                <w:sz w:val="24"/>
                <w:szCs w:val="24"/>
              </w:rPr>
            </w:pPr>
          </w:p>
        </w:tc>
      </w:tr>
      <w:tr w:rsidR="00CC67BB" w:rsidRPr="005C1259" w14:paraId="7339ABCE" w14:textId="77777777" w:rsidTr="00C32EF1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39DD9D99" w14:textId="77777777" w:rsidR="00CC67BB" w:rsidRPr="005C1259" w:rsidRDefault="00CC67BB" w:rsidP="003666D0">
            <w:pPr>
              <w:pStyle w:val="CVHeading3"/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7655" w:type="dxa"/>
            <w:gridSpan w:val="3"/>
          </w:tcPr>
          <w:p w14:paraId="05F3C0D7" w14:textId="77777777" w:rsidR="00CC67BB" w:rsidRPr="000F45D4" w:rsidRDefault="00CC67BB" w:rsidP="003666D0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</w:tr>
      <w:tr w:rsidR="00CC67BB" w:rsidRPr="005C1259" w14:paraId="1610CDFE" w14:textId="77777777" w:rsidTr="00C32EF1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0680E46B" w14:textId="77777777" w:rsidR="00CC67BB" w:rsidRPr="005C1259" w:rsidRDefault="00CC67BB" w:rsidP="003666D0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7655" w:type="dxa"/>
            <w:gridSpan w:val="3"/>
          </w:tcPr>
          <w:p w14:paraId="19C7839D" w14:textId="77777777" w:rsidR="00CC67BB" w:rsidRPr="005C1259" w:rsidRDefault="00CC67BB" w:rsidP="00A63FBF">
            <w:pPr>
              <w:pStyle w:val="CVNormal"/>
              <w:rPr>
                <w:rFonts w:ascii="Garamond" w:hAnsi="Garamond"/>
                <w:sz w:val="24"/>
                <w:szCs w:val="24"/>
              </w:rPr>
            </w:pPr>
          </w:p>
        </w:tc>
      </w:tr>
      <w:tr w:rsidR="00CC67BB" w:rsidRPr="005C1259" w14:paraId="5FABF806" w14:textId="77777777" w:rsidTr="00C32EF1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1DBB4658" w14:textId="77777777" w:rsidR="00CC67BB" w:rsidRPr="005C1259" w:rsidRDefault="00CC67BB" w:rsidP="00A63FBF">
            <w:pPr>
              <w:pStyle w:val="CVHeading3-FirstLine"/>
              <w:spacing w:before="0"/>
              <w:rPr>
                <w:rFonts w:ascii="Garamond" w:hAnsi="Garamond"/>
                <w:b/>
                <w:sz w:val="24"/>
                <w:szCs w:val="24"/>
              </w:rPr>
            </w:pPr>
            <w:r w:rsidRPr="005C1259">
              <w:rPr>
                <w:rFonts w:ascii="Garamond" w:hAnsi="Garamond"/>
                <w:b/>
                <w:sz w:val="24"/>
                <w:szCs w:val="24"/>
              </w:rPr>
              <w:lastRenderedPageBreak/>
              <w:t>Obdobje</w:t>
            </w:r>
          </w:p>
        </w:tc>
        <w:tc>
          <w:tcPr>
            <w:tcW w:w="7655" w:type="dxa"/>
            <w:gridSpan w:val="3"/>
          </w:tcPr>
          <w:p w14:paraId="348652DF" w14:textId="77777777" w:rsidR="00CC67BB" w:rsidRPr="000F45D4" w:rsidRDefault="00CC67BB" w:rsidP="001E12AC">
            <w:pPr>
              <w:pStyle w:val="CVNormal"/>
              <w:rPr>
                <w:rFonts w:ascii="Garamond" w:hAnsi="Garamond"/>
                <w:b/>
                <w:sz w:val="24"/>
                <w:szCs w:val="24"/>
              </w:rPr>
            </w:pPr>
            <w:r w:rsidRPr="000F45D4">
              <w:rPr>
                <w:rFonts w:ascii="Garamond" w:hAnsi="Garamond"/>
                <w:b/>
                <w:sz w:val="24"/>
                <w:szCs w:val="24"/>
              </w:rPr>
              <w:t xml:space="preserve">2009 – </w:t>
            </w:r>
            <w:r w:rsidR="000F45D4" w:rsidRPr="000F45D4">
              <w:rPr>
                <w:rFonts w:ascii="Garamond" w:hAnsi="Garamond"/>
                <w:b/>
                <w:sz w:val="24"/>
                <w:szCs w:val="24"/>
              </w:rPr>
              <w:t>2015</w:t>
            </w:r>
          </w:p>
          <w:p w14:paraId="2025F1A2" w14:textId="77777777" w:rsidR="00CC67BB" w:rsidRPr="005C1259" w:rsidRDefault="00CC67BB" w:rsidP="001E12AC">
            <w:pPr>
              <w:pStyle w:val="CVNormal"/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>Pravna fakulteta Univerze v Mariboru</w:t>
            </w:r>
          </w:p>
          <w:p w14:paraId="6AB3854D" w14:textId="77777777" w:rsidR="00CC67BB" w:rsidRPr="005C1259" w:rsidRDefault="00CC67BB" w:rsidP="001E12AC">
            <w:pPr>
              <w:pStyle w:val="CVNormal"/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>Bologna III – enovit doktorski študij.</w:t>
            </w:r>
          </w:p>
          <w:p w14:paraId="040DD6AF" w14:textId="77777777" w:rsidR="003C464D" w:rsidRPr="005C1259" w:rsidRDefault="00CC67BB" w:rsidP="001E12AC">
            <w:pPr>
              <w:pStyle w:val="CVNormal"/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>Opravljene vsi izpiti in obveznosti 1., 2. in 3. letnik študija</w:t>
            </w:r>
            <w:r w:rsidR="003C464D" w:rsidRPr="005C1259">
              <w:rPr>
                <w:rFonts w:ascii="Garamond" w:hAnsi="Garamond"/>
                <w:sz w:val="24"/>
                <w:szCs w:val="24"/>
              </w:rPr>
              <w:t xml:space="preserve">, povprečna ocena vseh opravljenih izpitov: 10,0. </w:t>
            </w:r>
          </w:p>
          <w:p w14:paraId="21F1A6C8" w14:textId="77777777" w:rsidR="00CC67BB" w:rsidRDefault="000F45D4" w:rsidP="005C37F3">
            <w:pPr>
              <w:pStyle w:val="CVNormal"/>
              <w:jc w:val="both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Dne 28. 09. 2015 je pred komisijo uspešno zagovarjala doktorsko disertacijo z naslovom </w:t>
            </w:r>
            <w:r w:rsidR="00337E2B" w:rsidRPr="005C1259">
              <w:rPr>
                <w:rFonts w:ascii="Garamond" w:hAnsi="Garamond"/>
                <w:sz w:val="24"/>
                <w:szCs w:val="24"/>
              </w:rPr>
              <w:t>»Vloga aktov mehkega prava v Evropski uniji (Pravni in institucionalni vidiki uporabe in pojav hibridnih pravnih področij)«</w:t>
            </w:r>
            <w:r w:rsidR="00CC67BB"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  <w:r>
              <w:rPr>
                <w:rFonts w:ascii="Garamond" w:hAnsi="Garamond"/>
                <w:sz w:val="24"/>
                <w:szCs w:val="24"/>
              </w:rPr>
              <w:t>in pridobila naziv »Doktor znanosti s področja pravnih ved«</w:t>
            </w:r>
            <w:r w:rsidR="00CC67BB"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</w:p>
          <w:p w14:paraId="4E980AC4" w14:textId="77777777" w:rsidR="000F45D4" w:rsidRPr="005C1259" w:rsidRDefault="000F45D4" w:rsidP="005C37F3">
            <w:pPr>
              <w:pStyle w:val="CVNormal"/>
              <w:jc w:val="both"/>
              <w:rPr>
                <w:rFonts w:ascii="Garamond" w:hAnsi="Garamond"/>
                <w:sz w:val="24"/>
                <w:szCs w:val="24"/>
              </w:rPr>
            </w:pPr>
          </w:p>
          <w:p w14:paraId="39E1DF50" w14:textId="77777777" w:rsidR="00337E2B" w:rsidRPr="005C1259" w:rsidRDefault="000F45D4" w:rsidP="005C37F3">
            <w:pPr>
              <w:pStyle w:val="CVNormal"/>
              <w:jc w:val="both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Tekom doktorskega študija je bila </w:t>
            </w:r>
            <w:r w:rsidR="00337E2B" w:rsidRPr="005C1259">
              <w:rPr>
                <w:rFonts w:ascii="Garamond" w:hAnsi="Garamond"/>
                <w:sz w:val="24"/>
                <w:szCs w:val="24"/>
              </w:rPr>
              <w:t>demonstratorka</w:t>
            </w:r>
            <w:r w:rsidR="003C464D" w:rsidRPr="005C1259">
              <w:rPr>
                <w:rFonts w:ascii="Garamond" w:hAnsi="Garamond"/>
                <w:sz w:val="24"/>
                <w:szCs w:val="24"/>
              </w:rPr>
              <w:t xml:space="preserve"> pri </w:t>
            </w:r>
            <w:proofErr w:type="spellStart"/>
            <w:r w:rsidR="00CC67BB" w:rsidRPr="005C1259">
              <w:rPr>
                <w:rFonts w:ascii="Garamond" w:hAnsi="Garamond"/>
                <w:sz w:val="24"/>
                <w:szCs w:val="24"/>
              </w:rPr>
              <w:t>r</w:t>
            </w:r>
            <w:r w:rsidR="003C464D" w:rsidRPr="005C1259">
              <w:rPr>
                <w:rFonts w:ascii="Garamond" w:hAnsi="Garamond"/>
                <w:sz w:val="24"/>
                <w:szCs w:val="24"/>
              </w:rPr>
              <w:t>ed</w:t>
            </w:r>
            <w:r w:rsidR="00CC67BB" w:rsidRPr="005C1259">
              <w:rPr>
                <w:rFonts w:ascii="Garamond" w:hAnsi="Garamond"/>
                <w:sz w:val="24"/>
                <w:szCs w:val="24"/>
              </w:rPr>
              <w:t>.prof</w:t>
            </w:r>
            <w:proofErr w:type="spellEnd"/>
            <w:r w:rsidR="00CC67BB" w:rsidRPr="005C1259">
              <w:rPr>
                <w:rFonts w:ascii="Garamond" w:hAnsi="Garamond"/>
                <w:sz w:val="24"/>
                <w:szCs w:val="24"/>
              </w:rPr>
              <w:t>. dr. Rajku Knezu</w:t>
            </w:r>
            <w:r w:rsidR="003C464D" w:rsidRPr="005C1259">
              <w:rPr>
                <w:rFonts w:ascii="Garamond" w:hAnsi="Garamond"/>
                <w:sz w:val="24"/>
                <w:szCs w:val="24"/>
              </w:rPr>
              <w:t xml:space="preserve">, prodekanu </w:t>
            </w:r>
            <w:r w:rsidR="005C37F3" w:rsidRPr="005C1259">
              <w:rPr>
                <w:rFonts w:ascii="Garamond" w:hAnsi="Garamond"/>
                <w:sz w:val="24"/>
                <w:szCs w:val="24"/>
              </w:rPr>
              <w:t xml:space="preserve">za gospodarjenje </w:t>
            </w:r>
            <w:r w:rsidR="003C464D" w:rsidRPr="005C1259">
              <w:rPr>
                <w:rFonts w:ascii="Garamond" w:hAnsi="Garamond"/>
                <w:sz w:val="24"/>
                <w:szCs w:val="24"/>
              </w:rPr>
              <w:t>Pravne fakultete Univerze v Mariboru</w:t>
            </w:r>
            <w:r w:rsidR="005C37F3" w:rsidRPr="005C1259">
              <w:rPr>
                <w:rFonts w:ascii="Garamond" w:hAnsi="Garamond"/>
                <w:sz w:val="24"/>
                <w:szCs w:val="24"/>
              </w:rPr>
              <w:t>, v okviru česar je aktivno sodelovala v številnih EU projektih</w:t>
            </w:r>
            <w:r w:rsidR="0020432B" w:rsidRPr="005C1259">
              <w:rPr>
                <w:rFonts w:ascii="Garamond" w:hAnsi="Garamond"/>
                <w:sz w:val="24"/>
                <w:szCs w:val="24"/>
              </w:rPr>
              <w:t xml:space="preserve"> (</w:t>
            </w:r>
            <w:r w:rsidR="0020432B" w:rsidRPr="005C1259">
              <w:rPr>
                <w:rFonts w:ascii="Garamond" w:hAnsi="Garamond"/>
                <w:sz w:val="24"/>
                <w:szCs w:val="24"/>
                <w:lang w:val="en-GB"/>
              </w:rPr>
              <w:t xml:space="preserve">Posting of Workers, Scientific Visa, Product Liability Project, LEGALP, </w:t>
            </w:r>
            <w:proofErr w:type="spellStart"/>
            <w:r w:rsidR="0020432B" w:rsidRPr="005C1259">
              <w:rPr>
                <w:rFonts w:ascii="Garamond" w:hAnsi="Garamond"/>
                <w:sz w:val="24"/>
                <w:szCs w:val="24"/>
                <w:lang w:val="en-GB"/>
              </w:rPr>
              <w:t>Avtosetta</w:t>
            </w:r>
            <w:proofErr w:type="spellEnd"/>
            <w:r w:rsidR="0020432B" w:rsidRPr="005C1259">
              <w:rPr>
                <w:rFonts w:ascii="Garamond" w:hAnsi="Garamond"/>
                <w:sz w:val="24"/>
                <w:szCs w:val="24"/>
              </w:rPr>
              <w:t>)</w:t>
            </w:r>
            <w:r w:rsidR="005C37F3" w:rsidRPr="005C1259">
              <w:rPr>
                <w:rFonts w:ascii="Garamond" w:hAnsi="Garamond"/>
                <w:sz w:val="24"/>
                <w:szCs w:val="24"/>
              </w:rPr>
              <w:t xml:space="preserve"> ter je tudi soavtorica več prispevkov</w:t>
            </w:r>
            <w:r w:rsidR="00337E2B" w:rsidRPr="005C1259">
              <w:rPr>
                <w:rFonts w:ascii="Garamond" w:hAnsi="Garamond"/>
                <w:sz w:val="24"/>
                <w:szCs w:val="24"/>
              </w:rPr>
              <w:t>, in sicer:</w:t>
            </w:r>
          </w:p>
          <w:p w14:paraId="2940DF4C" w14:textId="77777777" w:rsidR="00337E2B" w:rsidRPr="005C1259" w:rsidRDefault="003C464D" w:rsidP="00337E2B">
            <w:pPr>
              <w:pStyle w:val="CVNormal"/>
              <w:numPr>
                <w:ilvl w:val="0"/>
                <w:numId w:val="4"/>
              </w:numPr>
              <w:jc w:val="both"/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="00337E2B" w:rsidRPr="005C1259">
              <w:rPr>
                <w:rFonts w:ascii="Garamond" w:hAnsi="Garamond"/>
                <w:sz w:val="24"/>
                <w:szCs w:val="24"/>
              </w:rPr>
              <w:t>Esplugues</w:t>
            </w:r>
            <w:proofErr w:type="spellEnd"/>
            <w:r w:rsidR="00337E2B" w:rsidRPr="005C1259">
              <w:rPr>
                <w:rFonts w:ascii="Garamond" w:hAnsi="Garamond"/>
                <w:sz w:val="24"/>
                <w:szCs w:val="24"/>
              </w:rPr>
              <w:t xml:space="preserve"> Mota C., Iglesias </w:t>
            </w:r>
            <w:proofErr w:type="spellStart"/>
            <w:r w:rsidR="00337E2B" w:rsidRPr="005C1259">
              <w:rPr>
                <w:rFonts w:ascii="Garamond" w:hAnsi="Garamond"/>
                <w:sz w:val="24"/>
                <w:szCs w:val="24"/>
              </w:rPr>
              <w:t>Buhigues</w:t>
            </w:r>
            <w:proofErr w:type="spellEnd"/>
            <w:r w:rsidR="00337E2B" w:rsidRPr="005C1259">
              <w:rPr>
                <w:rFonts w:ascii="Garamond" w:hAnsi="Garamond"/>
                <w:sz w:val="24"/>
                <w:szCs w:val="24"/>
              </w:rPr>
              <w:t xml:space="preserve"> J.L., </w:t>
            </w:r>
            <w:proofErr w:type="spellStart"/>
            <w:r w:rsidR="00337E2B" w:rsidRPr="005C1259">
              <w:rPr>
                <w:rFonts w:ascii="Garamond" w:hAnsi="Garamond"/>
                <w:sz w:val="24"/>
                <w:szCs w:val="24"/>
              </w:rPr>
              <w:t>Palao</w:t>
            </w:r>
            <w:proofErr w:type="spellEnd"/>
            <w:r w:rsidR="00337E2B" w:rsidRPr="005C1259">
              <w:rPr>
                <w:rFonts w:ascii="Garamond" w:hAnsi="Garamond"/>
                <w:sz w:val="24"/>
                <w:szCs w:val="24"/>
              </w:rPr>
              <w:t xml:space="preserve"> Moreno G.(ur.); </w:t>
            </w:r>
            <w:proofErr w:type="spellStart"/>
            <w:r w:rsidR="00337E2B" w:rsidRPr="005C1259">
              <w:rPr>
                <w:rFonts w:ascii="Garamond" w:hAnsi="Garamond"/>
                <w:sz w:val="24"/>
                <w:szCs w:val="24"/>
              </w:rPr>
              <w:t>Application</w:t>
            </w:r>
            <w:proofErr w:type="spellEnd"/>
            <w:r w:rsidR="00337E2B"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="00337E2B" w:rsidRPr="005C1259">
              <w:rPr>
                <w:rFonts w:ascii="Garamond" w:hAnsi="Garamond"/>
                <w:sz w:val="24"/>
                <w:szCs w:val="24"/>
              </w:rPr>
              <w:t>of</w:t>
            </w:r>
            <w:proofErr w:type="spellEnd"/>
            <w:r w:rsidR="00337E2B"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="00337E2B" w:rsidRPr="005C1259">
              <w:rPr>
                <w:rFonts w:ascii="Garamond" w:hAnsi="Garamond"/>
                <w:sz w:val="24"/>
                <w:szCs w:val="24"/>
              </w:rPr>
              <w:t>foreign</w:t>
            </w:r>
            <w:proofErr w:type="spellEnd"/>
            <w:r w:rsidR="00337E2B"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="00337E2B" w:rsidRPr="005C1259">
              <w:rPr>
                <w:rFonts w:ascii="Garamond" w:hAnsi="Garamond"/>
                <w:sz w:val="24"/>
                <w:szCs w:val="24"/>
              </w:rPr>
              <w:t>law</w:t>
            </w:r>
            <w:proofErr w:type="spellEnd"/>
            <w:r w:rsidR="00337E2B" w:rsidRPr="005C1259">
              <w:rPr>
                <w:rFonts w:ascii="Garamond" w:hAnsi="Garamond"/>
                <w:sz w:val="24"/>
                <w:szCs w:val="24"/>
              </w:rPr>
              <w:t xml:space="preserve">, 2011, München : </w:t>
            </w:r>
            <w:proofErr w:type="spellStart"/>
            <w:r w:rsidR="00337E2B" w:rsidRPr="005C1259">
              <w:rPr>
                <w:rFonts w:ascii="Garamond" w:hAnsi="Garamond"/>
                <w:sz w:val="24"/>
                <w:szCs w:val="24"/>
              </w:rPr>
              <w:t>Sellier</w:t>
            </w:r>
            <w:proofErr w:type="spellEnd"/>
            <w:r w:rsidR="00337E2B" w:rsidRPr="005C1259">
              <w:rPr>
                <w:rFonts w:ascii="Garamond" w:hAnsi="Garamond"/>
                <w:sz w:val="24"/>
                <w:szCs w:val="24"/>
              </w:rPr>
              <w:t xml:space="preserve">. </w:t>
            </w:r>
            <w:proofErr w:type="spellStart"/>
            <w:r w:rsidR="00337E2B" w:rsidRPr="005C1259">
              <w:rPr>
                <w:rFonts w:ascii="Garamond" w:hAnsi="Garamond"/>
                <w:sz w:val="24"/>
                <w:szCs w:val="24"/>
              </w:rPr>
              <w:t>european</w:t>
            </w:r>
            <w:proofErr w:type="spellEnd"/>
            <w:r w:rsidR="00337E2B"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="00337E2B" w:rsidRPr="005C1259">
              <w:rPr>
                <w:rFonts w:ascii="Garamond" w:hAnsi="Garamond"/>
                <w:sz w:val="24"/>
                <w:szCs w:val="24"/>
              </w:rPr>
              <w:t>law</w:t>
            </w:r>
            <w:proofErr w:type="spellEnd"/>
            <w:r w:rsidR="00337E2B"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="00337E2B" w:rsidRPr="005C1259">
              <w:rPr>
                <w:rFonts w:ascii="Garamond" w:hAnsi="Garamond"/>
                <w:sz w:val="24"/>
                <w:szCs w:val="24"/>
              </w:rPr>
              <w:t>publishers</w:t>
            </w:r>
            <w:proofErr w:type="spellEnd"/>
            <w:r w:rsidR="00337E2B" w:rsidRPr="005C1259">
              <w:rPr>
                <w:rFonts w:ascii="Garamond" w:hAnsi="Garamond"/>
                <w:sz w:val="24"/>
                <w:szCs w:val="24"/>
              </w:rPr>
              <w:t>, cop. 2011,</w:t>
            </w:r>
          </w:p>
          <w:p w14:paraId="38C33B47" w14:textId="77777777" w:rsidR="00337E2B" w:rsidRPr="005C1259" w:rsidRDefault="00337E2B" w:rsidP="00337E2B">
            <w:pPr>
              <w:pStyle w:val="CVNormal"/>
              <w:numPr>
                <w:ilvl w:val="0"/>
                <w:numId w:val="4"/>
              </w:numPr>
              <w:jc w:val="both"/>
              <w:rPr>
                <w:rFonts w:ascii="Garamond" w:hAnsi="Garamond"/>
                <w:sz w:val="24"/>
                <w:szCs w:val="24"/>
              </w:rPr>
            </w:pP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Fernández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D.P. (ur.);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Consumer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protection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in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international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private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relationships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/La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protection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des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consommateurs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dans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les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relations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privées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internationales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, 2010,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Asunción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: CEDEP, 2010,</w:t>
            </w:r>
          </w:p>
          <w:p w14:paraId="34C5F660" w14:textId="77777777" w:rsidR="00337E2B" w:rsidRPr="005C1259" w:rsidRDefault="00337E2B" w:rsidP="00337E2B">
            <w:pPr>
              <w:pStyle w:val="CVNormal"/>
              <w:numPr>
                <w:ilvl w:val="0"/>
                <w:numId w:val="4"/>
              </w:numPr>
              <w:jc w:val="both"/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 xml:space="preserve">J.H.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Jans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, R.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Macrory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&amp; A.-M. Moreno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Molina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,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National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Courts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and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EU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Environmental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Law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,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Europa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law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Publishing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,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The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Avtosetta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Series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, Groningen 2013; </w:t>
            </w:r>
          </w:p>
          <w:p w14:paraId="298983B6" w14:textId="77777777" w:rsidR="00337E2B" w:rsidRPr="005C1259" w:rsidRDefault="00337E2B" w:rsidP="00337E2B">
            <w:pPr>
              <w:pStyle w:val="CVNormal"/>
              <w:numPr>
                <w:ilvl w:val="0"/>
                <w:numId w:val="4"/>
              </w:numPr>
              <w:jc w:val="both"/>
              <w:rPr>
                <w:rFonts w:ascii="Garamond" w:hAnsi="Garamond"/>
                <w:sz w:val="24"/>
                <w:szCs w:val="24"/>
              </w:rPr>
            </w:pP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Working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paper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Nr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. 2: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Verena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Rosic &amp; Rajko Knez –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Application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of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the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Environmental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Law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in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Slovene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jurisprudence,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University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of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Maribor, Jean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Monnet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Centre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of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Exellence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>;</w:t>
            </w:r>
          </w:p>
          <w:p w14:paraId="1B8EB7DC" w14:textId="77777777" w:rsidR="00337E2B" w:rsidRPr="005C1259" w:rsidRDefault="00337E2B" w:rsidP="00337E2B">
            <w:pPr>
              <w:pStyle w:val="CVNormal"/>
              <w:numPr>
                <w:ilvl w:val="0"/>
                <w:numId w:val="4"/>
              </w:numPr>
              <w:jc w:val="both"/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 xml:space="preserve">V decembru 2011 je objavila prispevek v enem izmed najpomembnejših slovenskih pravnih strokovnih revij Podjetje in Delo z naslovom: “Kriteriji načela sorazmernosti v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ustavosodni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presoji Ustavnega sodišča RS ter sodni praksi Sodišča EU” (Podjetje in delo, št. 8</w:t>
            </w:r>
            <w:r w:rsidR="00C95F84" w:rsidRPr="005C1259">
              <w:rPr>
                <w:rFonts w:ascii="Garamond" w:hAnsi="Garamond"/>
                <w:sz w:val="24"/>
                <w:szCs w:val="24"/>
              </w:rPr>
              <w:t>, december 2011, pp. 1752-1769);</w:t>
            </w:r>
            <w:r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</w:p>
          <w:p w14:paraId="4D302520" w14:textId="77777777" w:rsidR="00337E2B" w:rsidRDefault="00337E2B" w:rsidP="00337E2B">
            <w:pPr>
              <w:pStyle w:val="CVNormal"/>
              <w:numPr>
                <w:ilvl w:val="0"/>
                <w:numId w:val="4"/>
              </w:numPr>
              <w:jc w:val="both"/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 xml:space="preserve">V februarju 2014 je kot predavateljica prispevka sodelovala na mednarodni konferenci, ki je potekala v angleškem jeziku, in sicer </w:t>
            </w:r>
            <w:r w:rsidR="00C95F84" w:rsidRPr="005C1259">
              <w:rPr>
                <w:rFonts w:ascii="Garamond" w:hAnsi="Garamond"/>
                <w:sz w:val="24"/>
                <w:szCs w:val="24"/>
              </w:rPr>
              <w:t xml:space="preserve">1st </w:t>
            </w:r>
            <w:proofErr w:type="spellStart"/>
            <w:r w:rsidR="00C95F84" w:rsidRPr="005C1259">
              <w:rPr>
                <w:rFonts w:ascii="Garamond" w:hAnsi="Garamond"/>
                <w:sz w:val="24"/>
                <w:szCs w:val="24"/>
              </w:rPr>
              <w:t>International</w:t>
            </w:r>
            <w:proofErr w:type="spellEnd"/>
            <w:r w:rsidR="00C95F84"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="00C95F84" w:rsidRPr="005C1259">
              <w:rPr>
                <w:rFonts w:ascii="Garamond" w:hAnsi="Garamond"/>
                <w:sz w:val="24"/>
                <w:szCs w:val="24"/>
              </w:rPr>
              <w:t>Conference</w:t>
            </w:r>
            <w:proofErr w:type="spellEnd"/>
            <w:r w:rsidR="00C95F84" w:rsidRPr="005C1259">
              <w:rPr>
                <w:rFonts w:ascii="Garamond" w:hAnsi="Garamond"/>
                <w:sz w:val="24"/>
                <w:szCs w:val="24"/>
              </w:rPr>
              <w:t xml:space="preserve"> »</w:t>
            </w:r>
            <w:r w:rsidRPr="005C1259">
              <w:rPr>
                <w:rFonts w:ascii="Garamond" w:hAnsi="Garamond"/>
                <w:sz w:val="24"/>
                <w:szCs w:val="24"/>
              </w:rPr>
              <w:t xml:space="preserve">Legal Reform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and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EU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Enlargement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- Transfer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of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Experiences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>.</w:t>
            </w:r>
            <w:r w:rsidR="00C95F84" w:rsidRPr="005C1259">
              <w:rPr>
                <w:rFonts w:ascii="Garamond" w:hAnsi="Garamond"/>
                <w:sz w:val="24"/>
                <w:szCs w:val="24"/>
              </w:rPr>
              <w:t>«</w:t>
            </w:r>
            <w:r w:rsidRPr="005C1259">
              <w:rPr>
                <w:rFonts w:ascii="Garamond" w:hAnsi="Garamond"/>
                <w:sz w:val="24"/>
                <w:szCs w:val="24"/>
              </w:rPr>
              <w:t xml:space="preserve"> Pozneje je v zvezi s tem objavila tudi strokovni članek z naslovom »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The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Growing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Importance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of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Soft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Law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in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the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EU</w:t>
            </w:r>
            <w:r w:rsidR="00C95F84" w:rsidRPr="005C1259">
              <w:rPr>
                <w:rFonts w:ascii="Garamond" w:hAnsi="Garamond"/>
                <w:sz w:val="24"/>
                <w:szCs w:val="24"/>
              </w:rPr>
              <w:t>.</w:t>
            </w:r>
            <w:r w:rsidRPr="005C1259">
              <w:rPr>
                <w:rFonts w:ascii="Garamond" w:hAnsi="Garamond"/>
                <w:sz w:val="24"/>
                <w:szCs w:val="24"/>
              </w:rPr>
              <w:t xml:space="preserve">« </w:t>
            </w:r>
          </w:p>
          <w:p w14:paraId="4B0D0AED" w14:textId="77777777" w:rsidR="003E1BD2" w:rsidRDefault="003E1BD2" w:rsidP="003E1BD2">
            <w:pPr>
              <w:pStyle w:val="CVNormal"/>
              <w:jc w:val="both"/>
              <w:rPr>
                <w:rFonts w:ascii="Garamond" w:hAnsi="Garamond"/>
                <w:sz w:val="24"/>
                <w:szCs w:val="24"/>
              </w:rPr>
            </w:pPr>
          </w:p>
          <w:p w14:paraId="4E68F8D1" w14:textId="686E1BE7" w:rsidR="003E1BD2" w:rsidRPr="005C1259" w:rsidRDefault="003E1BD2" w:rsidP="003E1BD2">
            <w:pPr>
              <w:pStyle w:val="CVNormal"/>
              <w:jc w:val="both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V letu 2016 je pri Založbi Pravne fakultete Univerze v Mariboru izdala monografijo z naslovom Hibridnost pravnega reguliranja v Evropski uniji (pravni in institucionalni vidiki uporabe mehkega prava in pojav hibridnih pravnih področij).</w:t>
            </w:r>
            <w:r w:rsidR="00DF27DE">
              <w:rPr>
                <w:rFonts w:ascii="Garamond" w:hAnsi="Garamond"/>
                <w:sz w:val="24"/>
                <w:szCs w:val="24"/>
              </w:rPr>
              <w:t xml:space="preserve"> Kot nacionalna poročevalka sodeluje v različnih EU projektih (</w:t>
            </w:r>
            <w:proofErr w:type="spellStart"/>
            <w:r w:rsidR="00DF27DE">
              <w:rPr>
                <w:rFonts w:ascii="Garamond" w:hAnsi="Garamond"/>
                <w:sz w:val="24"/>
                <w:szCs w:val="24"/>
              </w:rPr>
              <w:t>SoLaR</w:t>
            </w:r>
            <w:proofErr w:type="spellEnd"/>
            <w:r w:rsidR="00DF27DE">
              <w:rPr>
                <w:rFonts w:ascii="Garamond" w:hAnsi="Garamond"/>
                <w:sz w:val="24"/>
                <w:szCs w:val="24"/>
              </w:rPr>
              <w:t xml:space="preserve"> (2019), API projekt (2019) </w:t>
            </w:r>
            <w:proofErr w:type="spellStart"/>
            <w:r w:rsidR="00DF27DE">
              <w:rPr>
                <w:rFonts w:ascii="Garamond" w:hAnsi="Garamond"/>
                <w:sz w:val="24"/>
                <w:szCs w:val="24"/>
              </w:rPr>
              <w:t>etc</w:t>
            </w:r>
            <w:proofErr w:type="spellEnd"/>
            <w:r w:rsidR="00DF27DE">
              <w:rPr>
                <w:rFonts w:ascii="Garamond" w:hAnsi="Garamond"/>
                <w:sz w:val="24"/>
                <w:szCs w:val="24"/>
              </w:rPr>
              <w:t>).</w:t>
            </w:r>
          </w:p>
          <w:p w14:paraId="2C1E5826" w14:textId="77777777" w:rsidR="00337E2B" w:rsidRPr="005C1259" w:rsidRDefault="00337E2B" w:rsidP="00337E2B">
            <w:pPr>
              <w:pStyle w:val="CVNormal"/>
              <w:ind w:left="833"/>
              <w:rPr>
                <w:rFonts w:ascii="Garamond" w:hAnsi="Garamond"/>
                <w:sz w:val="24"/>
                <w:szCs w:val="24"/>
              </w:rPr>
            </w:pPr>
          </w:p>
          <w:p w14:paraId="232864B3" w14:textId="77777777" w:rsidR="00CC67BB" w:rsidRPr="005C1259" w:rsidRDefault="00337E2B" w:rsidP="00337E2B">
            <w:pPr>
              <w:pStyle w:val="CVNormal"/>
              <w:jc w:val="both"/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 xml:space="preserve">Poleti 2014 (13. 08. -28. 08. 2014) je sodelovala na tritedenskem Evropskem Forumu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Alpbach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, ki je potekal v kraju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Alpbach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na Tirolskem. Gre za enotedenski intenzivni seminarski teden, ki mu sledi dvotedenska mednarodna konferenca o pravnih in drugih (ekonomskih, političnih, gospodarskih, medicinskih) vprašanjih, ki združuje udeležence in predavatelje iz vse Evrope in Amerike. Za udeležbo na konferenci je prejela tudi štipendijo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Alpbach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Senza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Confini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.  </w:t>
            </w:r>
          </w:p>
        </w:tc>
      </w:tr>
      <w:tr w:rsidR="00CC67BB" w:rsidRPr="005C1259" w14:paraId="2F03B803" w14:textId="77777777" w:rsidTr="00C32EF1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6356E594" w14:textId="77777777" w:rsidR="00CC67BB" w:rsidRPr="005C1259" w:rsidRDefault="00CC67BB" w:rsidP="00A63FBF">
            <w:pPr>
              <w:pStyle w:val="CVHeading3"/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7655" w:type="dxa"/>
            <w:gridSpan w:val="3"/>
          </w:tcPr>
          <w:p w14:paraId="17B25215" w14:textId="77777777" w:rsidR="00CC67BB" w:rsidRPr="005C1259" w:rsidRDefault="00CC67BB" w:rsidP="00A63FBF">
            <w:pPr>
              <w:pStyle w:val="CVNormal"/>
              <w:rPr>
                <w:rFonts w:ascii="Garamond" w:hAnsi="Garamond"/>
                <w:sz w:val="24"/>
                <w:szCs w:val="24"/>
              </w:rPr>
            </w:pPr>
          </w:p>
        </w:tc>
      </w:tr>
      <w:tr w:rsidR="00CC67BB" w:rsidRPr="005C1259" w14:paraId="6418EBB3" w14:textId="77777777" w:rsidTr="00C32EF1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3CB71066" w14:textId="77777777" w:rsidR="00CC67BB" w:rsidRPr="005C1259" w:rsidRDefault="00CC67BB" w:rsidP="00A63FBF">
            <w:pPr>
              <w:pStyle w:val="CVHeading3"/>
              <w:jc w:val="center"/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7655" w:type="dxa"/>
            <w:gridSpan w:val="3"/>
          </w:tcPr>
          <w:p w14:paraId="55FCF391" w14:textId="77777777" w:rsidR="00CC67BB" w:rsidRPr="005C1259" w:rsidRDefault="00CC67BB" w:rsidP="00A63FBF">
            <w:pPr>
              <w:pStyle w:val="CVNormal"/>
              <w:rPr>
                <w:rFonts w:ascii="Garamond" w:hAnsi="Garamond"/>
                <w:sz w:val="24"/>
                <w:szCs w:val="24"/>
              </w:rPr>
            </w:pPr>
          </w:p>
        </w:tc>
      </w:tr>
      <w:tr w:rsidR="00CC67BB" w:rsidRPr="005C1259" w14:paraId="1C5850FA" w14:textId="77777777" w:rsidTr="00C32EF1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2B170CB1" w14:textId="77777777" w:rsidR="00CC67BB" w:rsidRPr="005C1259" w:rsidRDefault="00CC67BB" w:rsidP="00680E42">
            <w:pPr>
              <w:pStyle w:val="CVSpacer"/>
              <w:ind w:left="0"/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7655" w:type="dxa"/>
            <w:gridSpan w:val="3"/>
          </w:tcPr>
          <w:p w14:paraId="2E4EB3E6" w14:textId="77777777" w:rsidR="00CC67BB" w:rsidRPr="005C1259" w:rsidRDefault="00CC67BB" w:rsidP="00680E42">
            <w:pPr>
              <w:pStyle w:val="CVSpacer"/>
              <w:ind w:left="0"/>
              <w:rPr>
                <w:rFonts w:ascii="Garamond" w:hAnsi="Garamond"/>
                <w:sz w:val="24"/>
                <w:szCs w:val="24"/>
              </w:rPr>
            </w:pPr>
          </w:p>
        </w:tc>
      </w:tr>
      <w:tr w:rsidR="00CC67BB" w:rsidRPr="005C1259" w14:paraId="39B1D981" w14:textId="77777777" w:rsidTr="00C32EF1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0327592C" w14:textId="77777777" w:rsidR="00CC67BB" w:rsidRPr="005C1259" w:rsidRDefault="00CC67BB">
            <w:pPr>
              <w:pStyle w:val="CVSpacer"/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7655" w:type="dxa"/>
            <w:gridSpan w:val="3"/>
          </w:tcPr>
          <w:p w14:paraId="17949200" w14:textId="77777777" w:rsidR="00CC67BB" w:rsidRPr="005C1259" w:rsidRDefault="00CC67BB">
            <w:pPr>
              <w:pStyle w:val="CVSpac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CC67BB" w:rsidRPr="005C1259" w14:paraId="6A3780B0" w14:textId="77777777" w:rsidTr="00C32EF1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76F1E9A0" w14:textId="77777777" w:rsidR="00CC67BB" w:rsidRPr="005C1259" w:rsidRDefault="00CC67BB" w:rsidP="00A63FBF">
            <w:pPr>
              <w:pStyle w:val="CVHeading2-FirstLine"/>
              <w:spacing w:before="0"/>
              <w:rPr>
                <w:rFonts w:ascii="Garamond" w:hAnsi="Garamond"/>
                <w:b/>
                <w:sz w:val="24"/>
                <w:szCs w:val="24"/>
              </w:rPr>
            </w:pPr>
            <w:r w:rsidRPr="005C1259">
              <w:rPr>
                <w:rFonts w:ascii="Garamond" w:hAnsi="Garamond"/>
                <w:b/>
                <w:sz w:val="24"/>
                <w:szCs w:val="24"/>
              </w:rPr>
              <w:t>Znanje jezikov</w:t>
            </w:r>
          </w:p>
          <w:p w14:paraId="399C8F12" w14:textId="77777777" w:rsidR="00CC67BB" w:rsidRPr="005C1259" w:rsidRDefault="00CC67BB" w:rsidP="00687596">
            <w:pPr>
              <w:pStyle w:val="CVHeading2"/>
              <w:rPr>
                <w:rFonts w:ascii="Garamond" w:hAnsi="Garamond"/>
                <w:b/>
                <w:sz w:val="24"/>
                <w:szCs w:val="24"/>
              </w:rPr>
            </w:pPr>
          </w:p>
          <w:p w14:paraId="46296767" w14:textId="77777777" w:rsidR="00CC67BB" w:rsidRPr="005C1259" w:rsidRDefault="00CC67BB" w:rsidP="00687596">
            <w:pPr>
              <w:rPr>
                <w:rFonts w:ascii="Garamond" w:hAnsi="Garamond"/>
                <w:b/>
                <w:sz w:val="24"/>
                <w:szCs w:val="24"/>
              </w:rPr>
            </w:pPr>
          </w:p>
          <w:p w14:paraId="3D70A74B" w14:textId="77777777" w:rsidR="00CC67BB" w:rsidRPr="005C1259" w:rsidRDefault="00CC67BB" w:rsidP="00687596">
            <w:pPr>
              <w:rPr>
                <w:rFonts w:ascii="Garamond" w:hAnsi="Garamond"/>
                <w:b/>
                <w:sz w:val="24"/>
                <w:szCs w:val="24"/>
              </w:rPr>
            </w:pPr>
          </w:p>
          <w:p w14:paraId="25CED006" w14:textId="77777777" w:rsidR="00CC67BB" w:rsidRPr="005C1259" w:rsidRDefault="00CC67BB" w:rsidP="00687596">
            <w:pPr>
              <w:rPr>
                <w:rFonts w:ascii="Garamond" w:hAnsi="Garamond"/>
                <w:b/>
                <w:sz w:val="24"/>
                <w:szCs w:val="24"/>
              </w:rPr>
            </w:pPr>
          </w:p>
          <w:p w14:paraId="0A0F3F9D" w14:textId="77777777" w:rsidR="00CC67BB" w:rsidRPr="005C1259" w:rsidRDefault="00CC67BB" w:rsidP="00687596">
            <w:pPr>
              <w:rPr>
                <w:rFonts w:ascii="Garamond" w:hAnsi="Garamond"/>
                <w:b/>
                <w:sz w:val="24"/>
                <w:szCs w:val="24"/>
              </w:rPr>
            </w:pPr>
          </w:p>
          <w:p w14:paraId="06081DD1" w14:textId="77777777" w:rsidR="00CC67BB" w:rsidRPr="005C1259" w:rsidRDefault="00CC67BB" w:rsidP="00687596">
            <w:pPr>
              <w:rPr>
                <w:rFonts w:ascii="Garamond" w:hAnsi="Garamond"/>
                <w:b/>
                <w:sz w:val="24"/>
                <w:szCs w:val="24"/>
              </w:rPr>
            </w:pPr>
          </w:p>
          <w:p w14:paraId="006C7BC0" w14:textId="77777777" w:rsidR="00CC67BB" w:rsidRPr="005C1259" w:rsidRDefault="00CC67BB" w:rsidP="00687596">
            <w:pPr>
              <w:rPr>
                <w:rFonts w:ascii="Garamond" w:hAnsi="Garamond"/>
                <w:b/>
                <w:sz w:val="24"/>
                <w:szCs w:val="24"/>
              </w:rPr>
            </w:pPr>
          </w:p>
          <w:p w14:paraId="5CD4174A" w14:textId="77777777" w:rsidR="00CC67BB" w:rsidRPr="005C1259" w:rsidRDefault="00CC67BB" w:rsidP="00687596">
            <w:pPr>
              <w:rPr>
                <w:rFonts w:ascii="Garamond" w:hAnsi="Garamond"/>
                <w:b/>
                <w:sz w:val="24"/>
                <w:szCs w:val="24"/>
              </w:rPr>
            </w:pPr>
          </w:p>
          <w:p w14:paraId="4F8E67F8" w14:textId="77777777" w:rsidR="00CC67BB" w:rsidRPr="005C1259" w:rsidRDefault="00CC67BB" w:rsidP="00687596">
            <w:pPr>
              <w:rPr>
                <w:rFonts w:ascii="Garamond" w:hAnsi="Garamond"/>
                <w:b/>
                <w:sz w:val="24"/>
                <w:szCs w:val="24"/>
              </w:rPr>
            </w:pPr>
          </w:p>
          <w:p w14:paraId="25378497" w14:textId="77777777" w:rsidR="00CC67BB" w:rsidRPr="005C1259" w:rsidRDefault="00CC67BB" w:rsidP="00687596">
            <w:pPr>
              <w:rPr>
                <w:rFonts w:ascii="Garamond" w:hAnsi="Garamond"/>
                <w:b/>
                <w:sz w:val="24"/>
                <w:szCs w:val="24"/>
              </w:rPr>
            </w:pPr>
          </w:p>
          <w:p w14:paraId="5DE6531F" w14:textId="77777777" w:rsidR="00CC67BB" w:rsidRPr="005C1259" w:rsidRDefault="00CC67BB" w:rsidP="00687596">
            <w:pPr>
              <w:jc w:val="center"/>
              <w:rPr>
                <w:rFonts w:ascii="Garamond" w:hAnsi="Garamond"/>
                <w:b/>
                <w:sz w:val="24"/>
                <w:szCs w:val="24"/>
              </w:rPr>
            </w:pPr>
            <w:r w:rsidRPr="005C1259">
              <w:rPr>
                <w:rFonts w:ascii="Garamond" w:hAnsi="Garamond"/>
                <w:b/>
                <w:sz w:val="24"/>
                <w:szCs w:val="24"/>
              </w:rPr>
              <w:t xml:space="preserve">                           Sposobnosti</w:t>
            </w:r>
          </w:p>
        </w:tc>
        <w:tc>
          <w:tcPr>
            <w:tcW w:w="7655" w:type="dxa"/>
            <w:gridSpan w:val="3"/>
          </w:tcPr>
          <w:p w14:paraId="680FA3ED" w14:textId="77777777" w:rsidR="00CC67BB" w:rsidRPr="005C1259" w:rsidRDefault="00CC67BB" w:rsidP="00A63FBF">
            <w:pPr>
              <w:pStyle w:val="CVNormal-FirstLine"/>
              <w:spacing w:before="0"/>
              <w:rPr>
                <w:rFonts w:ascii="Garamond" w:hAnsi="Garamond"/>
                <w:sz w:val="24"/>
                <w:szCs w:val="24"/>
                <w:u w:val="single"/>
              </w:rPr>
            </w:pPr>
            <w:r w:rsidRPr="005C1259">
              <w:rPr>
                <w:rFonts w:ascii="Garamond" w:hAnsi="Garamond"/>
                <w:sz w:val="24"/>
                <w:szCs w:val="24"/>
                <w:u w:val="single"/>
              </w:rPr>
              <w:t xml:space="preserve">Materni jezik: </w:t>
            </w:r>
          </w:p>
          <w:p w14:paraId="3B10A8DE" w14:textId="77777777" w:rsidR="00CC67BB" w:rsidRPr="005C1259" w:rsidRDefault="00CC67BB" w:rsidP="00A63FBF">
            <w:pPr>
              <w:pStyle w:val="CVNormal-FirstLine"/>
              <w:spacing w:before="0"/>
              <w:rPr>
                <w:rFonts w:ascii="Garamond" w:hAnsi="Garamond"/>
                <w:sz w:val="24"/>
                <w:szCs w:val="24"/>
              </w:rPr>
            </w:pPr>
          </w:p>
          <w:p w14:paraId="092B2A76" w14:textId="77777777" w:rsidR="00CC67BB" w:rsidRPr="005C1259" w:rsidRDefault="00CC67BB" w:rsidP="00A63FBF">
            <w:pPr>
              <w:pStyle w:val="CVNormal-FirstLine"/>
              <w:spacing w:before="0"/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>slovenščina</w:t>
            </w:r>
          </w:p>
          <w:p w14:paraId="5808B43A" w14:textId="77777777" w:rsidR="00CC67BB" w:rsidRPr="005C1259" w:rsidRDefault="00CC67BB" w:rsidP="00A63FBF">
            <w:pPr>
              <w:pStyle w:val="CVNormal"/>
              <w:rPr>
                <w:rFonts w:ascii="Garamond" w:hAnsi="Garamond"/>
                <w:sz w:val="24"/>
                <w:szCs w:val="24"/>
              </w:rPr>
            </w:pPr>
          </w:p>
          <w:p w14:paraId="60F6FA39" w14:textId="77777777" w:rsidR="00CC67BB" w:rsidRPr="005C1259" w:rsidRDefault="00CC67BB" w:rsidP="00A63FBF">
            <w:pPr>
              <w:pStyle w:val="CVNormal"/>
              <w:rPr>
                <w:rFonts w:ascii="Garamond" w:hAnsi="Garamond"/>
                <w:sz w:val="24"/>
                <w:szCs w:val="24"/>
                <w:u w:val="single"/>
              </w:rPr>
            </w:pPr>
            <w:r w:rsidRPr="005C1259">
              <w:rPr>
                <w:rFonts w:ascii="Garamond" w:hAnsi="Garamond"/>
                <w:sz w:val="24"/>
                <w:szCs w:val="24"/>
                <w:u w:val="single"/>
              </w:rPr>
              <w:t xml:space="preserve">Tuji jeziki: </w:t>
            </w:r>
          </w:p>
          <w:p w14:paraId="7DEA3EC9" w14:textId="77777777" w:rsidR="00CC67BB" w:rsidRPr="005C1259" w:rsidRDefault="00CC67BB" w:rsidP="00A63FBF">
            <w:pPr>
              <w:pStyle w:val="CVNormal"/>
              <w:rPr>
                <w:rFonts w:ascii="Garamond" w:hAnsi="Garamond"/>
                <w:sz w:val="24"/>
                <w:szCs w:val="24"/>
              </w:rPr>
            </w:pPr>
          </w:p>
          <w:p w14:paraId="1E779C4F" w14:textId="77777777" w:rsidR="00CC67BB" w:rsidRPr="005C1259" w:rsidRDefault="00CC67BB" w:rsidP="00A63FBF">
            <w:pPr>
              <w:pStyle w:val="CVNormal"/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 xml:space="preserve">Aktivno govori, piše in nastopa v angleškem jeziku; 3 leta je ob študiju delala kot prevajalka iz </w:t>
            </w:r>
            <w:r w:rsidR="00904A02">
              <w:rPr>
                <w:rFonts w:ascii="Garamond" w:hAnsi="Garamond"/>
                <w:sz w:val="24"/>
                <w:szCs w:val="24"/>
              </w:rPr>
              <w:t>angleškega v slovenski</w:t>
            </w:r>
            <w:r w:rsidRPr="005C1259">
              <w:rPr>
                <w:rFonts w:ascii="Garamond" w:hAnsi="Garamond"/>
                <w:sz w:val="24"/>
                <w:szCs w:val="24"/>
              </w:rPr>
              <w:t xml:space="preserve"> jezik pri družbi Comtron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d.o.o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. </w:t>
            </w:r>
          </w:p>
          <w:p w14:paraId="6DB43CC4" w14:textId="77777777" w:rsidR="00CC67BB" w:rsidRPr="005C1259" w:rsidRDefault="00CC67BB" w:rsidP="00A63FBF">
            <w:pPr>
              <w:pStyle w:val="CVNormal-FirstLine"/>
              <w:spacing w:before="0"/>
              <w:rPr>
                <w:rFonts w:ascii="Garamond" w:hAnsi="Garamond"/>
                <w:sz w:val="24"/>
                <w:szCs w:val="24"/>
              </w:rPr>
            </w:pPr>
          </w:p>
          <w:p w14:paraId="368C22A4" w14:textId="77777777" w:rsidR="00CC67BB" w:rsidRPr="005C1259" w:rsidRDefault="00CC67BB" w:rsidP="00A63FBF">
            <w:pPr>
              <w:pStyle w:val="CVNormal-FirstLine"/>
              <w:spacing w:before="0"/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 xml:space="preserve">Pasivno razume tudi nemški, francoski, hrvaški ter španski jezik. </w:t>
            </w:r>
          </w:p>
          <w:p w14:paraId="3919B5BC" w14:textId="77777777" w:rsidR="00CC67BB" w:rsidRPr="005C1259" w:rsidRDefault="00CC67BB" w:rsidP="00A63FBF">
            <w:pPr>
              <w:pStyle w:val="CVNormal"/>
              <w:rPr>
                <w:rFonts w:ascii="Garamond" w:hAnsi="Garamond"/>
                <w:sz w:val="24"/>
                <w:szCs w:val="24"/>
              </w:rPr>
            </w:pPr>
          </w:p>
          <w:p w14:paraId="2A5DC411" w14:textId="77777777" w:rsidR="00CC67BB" w:rsidRPr="005C1259" w:rsidRDefault="00CC67BB" w:rsidP="00A63FBF">
            <w:pPr>
              <w:pStyle w:val="CVNormal"/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 xml:space="preserve">Zanesljiva, natančna, delavna, smisel za organizacijo, sposobnost delanja v timu in komunikacijske večine. </w:t>
            </w:r>
          </w:p>
        </w:tc>
      </w:tr>
      <w:tr w:rsidR="00CC67BB" w:rsidRPr="005C1259" w14:paraId="20207938" w14:textId="77777777" w:rsidTr="00687596">
        <w:trPr>
          <w:cantSplit/>
          <w:trHeight w:val="165"/>
        </w:trPr>
        <w:tc>
          <w:tcPr>
            <w:tcW w:w="3117" w:type="dxa"/>
            <w:tcBorders>
              <w:right w:val="single" w:sz="1" w:space="0" w:color="000000"/>
            </w:tcBorders>
          </w:tcPr>
          <w:p w14:paraId="6E50C8D6" w14:textId="77777777" w:rsidR="00CC67BB" w:rsidRPr="005C1259" w:rsidRDefault="00CC67BB" w:rsidP="00687596">
            <w:pPr>
              <w:pStyle w:val="CVSpacer"/>
              <w:ind w:left="0"/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7655" w:type="dxa"/>
            <w:gridSpan w:val="3"/>
          </w:tcPr>
          <w:p w14:paraId="2C359EF9" w14:textId="77777777" w:rsidR="00CC67BB" w:rsidRPr="005C1259" w:rsidRDefault="00CC67BB" w:rsidP="00856A06">
            <w:pPr>
              <w:pStyle w:val="CVSpacer"/>
              <w:ind w:left="0"/>
              <w:rPr>
                <w:rFonts w:ascii="Garamond" w:hAnsi="Garamond"/>
                <w:sz w:val="24"/>
                <w:szCs w:val="24"/>
              </w:rPr>
            </w:pPr>
          </w:p>
        </w:tc>
      </w:tr>
      <w:tr w:rsidR="00CC67BB" w:rsidRPr="005C1259" w14:paraId="6E5EEEA1" w14:textId="77777777" w:rsidTr="00C32EF1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18D72D1E" w14:textId="77777777" w:rsidR="00CC67BB" w:rsidRPr="005C1259" w:rsidRDefault="00CC67BB" w:rsidP="00680E42">
            <w:pPr>
              <w:pStyle w:val="CVHeading2-FirstLine"/>
              <w:spacing w:before="0"/>
              <w:rPr>
                <w:rFonts w:ascii="Garamond" w:hAnsi="Garamond"/>
                <w:b/>
                <w:sz w:val="24"/>
                <w:szCs w:val="24"/>
              </w:rPr>
            </w:pPr>
            <w:r w:rsidRPr="005C1259">
              <w:rPr>
                <w:rFonts w:ascii="Garamond" w:hAnsi="Garamond"/>
                <w:b/>
                <w:sz w:val="24"/>
                <w:szCs w:val="24"/>
              </w:rPr>
              <w:t>Računalniška znanja in kompetence</w:t>
            </w:r>
          </w:p>
        </w:tc>
        <w:tc>
          <w:tcPr>
            <w:tcW w:w="7655" w:type="dxa"/>
            <w:gridSpan w:val="3"/>
          </w:tcPr>
          <w:p w14:paraId="11EA8E39" w14:textId="77777777" w:rsidR="00CC67BB" w:rsidRPr="005C1259" w:rsidRDefault="00CC67BB" w:rsidP="00680E42">
            <w:pPr>
              <w:pStyle w:val="CVNormal-FirstLine"/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 xml:space="preserve">MS Windows, Word, Excel, Office,  internet, e-pošta, el. poslovanje, uporaba sistema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ius-info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>.</w:t>
            </w:r>
          </w:p>
        </w:tc>
      </w:tr>
      <w:tr w:rsidR="00CC67BB" w:rsidRPr="005C1259" w14:paraId="36C68FF7" w14:textId="77777777" w:rsidTr="00C32EF1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4AF59318" w14:textId="77777777" w:rsidR="00CC67BB" w:rsidRPr="005C1259" w:rsidRDefault="00CC67BB">
            <w:pPr>
              <w:pStyle w:val="CVSpacer"/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7655" w:type="dxa"/>
            <w:gridSpan w:val="3"/>
          </w:tcPr>
          <w:p w14:paraId="4A18DC41" w14:textId="77777777" w:rsidR="00CC67BB" w:rsidRPr="005C1259" w:rsidRDefault="00CC67BB">
            <w:pPr>
              <w:pStyle w:val="CVSpac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CC67BB" w:rsidRPr="005C1259" w14:paraId="6E24BEBA" w14:textId="77777777" w:rsidTr="00C32EF1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7A8DD536" w14:textId="77777777" w:rsidR="00CC67BB" w:rsidRPr="005C1259" w:rsidRDefault="00CC67BB">
            <w:pPr>
              <w:pStyle w:val="CVSpacer"/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7655" w:type="dxa"/>
            <w:gridSpan w:val="3"/>
          </w:tcPr>
          <w:p w14:paraId="2E397AB2" w14:textId="77777777" w:rsidR="00CC67BB" w:rsidRPr="005C1259" w:rsidRDefault="00CC67BB">
            <w:pPr>
              <w:pStyle w:val="CVSpac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CC67BB" w:rsidRPr="005C1259" w14:paraId="55D7381C" w14:textId="77777777" w:rsidTr="00C32EF1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12B5CB07" w14:textId="77777777" w:rsidR="00CC67BB" w:rsidRPr="005C1259" w:rsidRDefault="00CC67BB" w:rsidP="00A63FBF">
            <w:pPr>
              <w:pStyle w:val="CVHeading2-FirstLine"/>
              <w:spacing w:before="0"/>
              <w:rPr>
                <w:rFonts w:ascii="Garamond" w:hAnsi="Garamond"/>
                <w:b/>
                <w:sz w:val="24"/>
                <w:szCs w:val="24"/>
              </w:rPr>
            </w:pPr>
            <w:r w:rsidRPr="005C1259">
              <w:rPr>
                <w:rFonts w:ascii="Garamond" w:hAnsi="Garamond"/>
                <w:b/>
                <w:sz w:val="24"/>
                <w:szCs w:val="24"/>
              </w:rPr>
              <w:t>Druga znanja in kompetence</w:t>
            </w:r>
          </w:p>
        </w:tc>
        <w:tc>
          <w:tcPr>
            <w:tcW w:w="7655" w:type="dxa"/>
            <w:gridSpan w:val="3"/>
          </w:tcPr>
          <w:p w14:paraId="633A7CEB" w14:textId="77777777" w:rsidR="00CC67BB" w:rsidRPr="005C1259" w:rsidRDefault="00CC67BB" w:rsidP="00A63FBF">
            <w:pPr>
              <w:pStyle w:val="CVNormal-FirstLine"/>
              <w:spacing w:before="0"/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>Opravljen izpit is Splošnega upravnega postopka (2009)</w:t>
            </w:r>
            <w:r w:rsidR="00337E2B" w:rsidRPr="005C1259">
              <w:rPr>
                <w:rFonts w:ascii="Garamond" w:hAnsi="Garamond"/>
                <w:sz w:val="24"/>
                <w:szCs w:val="24"/>
              </w:rPr>
              <w:t xml:space="preserve"> ter Usposabljanje za imenovanje v naziv (2014)</w:t>
            </w:r>
          </w:p>
        </w:tc>
      </w:tr>
      <w:tr w:rsidR="00CC67BB" w:rsidRPr="005C1259" w14:paraId="4DB97673" w14:textId="77777777" w:rsidTr="00C32EF1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3C9063DD" w14:textId="77777777" w:rsidR="00CC67BB" w:rsidRPr="005C1259" w:rsidRDefault="00CC67BB">
            <w:pPr>
              <w:pStyle w:val="CVSpacer"/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7655" w:type="dxa"/>
            <w:gridSpan w:val="3"/>
          </w:tcPr>
          <w:p w14:paraId="0A53D906" w14:textId="77777777" w:rsidR="00CC67BB" w:rsidRPr="005C1259" w:rsidRDefault="00CC67BB">
            <w:pPr>
              <w:pStyle w:val="CVSpac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CC67BB" w:rsidRPr="005C1259" w14:paraId="4A8D66B7" w14:textId="77777777" w:rsidTr="00C32EF1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5F01E740" w14:textId="77777777" w:rsidR="00CC67BB" w:rsidRPr="005C1259" w:rsidRDefault="00CC67BB" w:rsidP="00687596">
            <w:pPr>
              <w:pStyle w:val="CVHeading2-FirstLine"/>
              <w:spacing w:before="0"/>
              <w:rPr>
                <w:rFonts w:ascii="Garamond" w:hAnsi="Garamond"/>
                <w:b/>
                <w:sz w:val="24"/>
                <w:szCs w:val="24"/>
              </w:rPr>
            </w:pPr>
            <w:r w:rsidRPr="005C1259">
              <w:rPr>
                <w:rFonts w:ascii="Garamond" w:hAnsi="Garamond"/>
                <w:b/>
                <w:sz w:val="24"/>
                <w:szCs w:val="24"/>
              </w:rPr>
              <w:t>Vozniško dovoljenje</w:t>
            </w:r>
          </w:p>
        </w:tc>
        <w:tc>
          <w:tcPr>
            <w:tcW w:w="7655" w:type="dxa"/>
            <w:gridSpan w:val="3"/>
          </w:tcPr>
          <w:p w14:paraId="67117B68" w14:textId="77777777" w:rsidR="00CC67BB" w:rsidRPr="005C1259" w:rsidRDefault="00CC67BB" w:rsidP="00687596">
            <w:pPr>
              <w:pStyle w:val="CVNormal-FirstLine"/>
              <w:spacing w:before="0"/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>B kategorija</w:t>
            </w:r>
          </w:p>
          <w:p w14:paraId="24B839F9" w14:textId="77777777" w:rsidR="00CC67BB" w:rsidRPr="005C1259" w:rsidRDefault="00CC67BB" w:rsidP="00687596">
            <w:pPr>
              <w:pStyle w:val="CVNormal"/>
              <w:rPr>
                <w:rFonts w:ascii="Garamond" w:hAnsi="Garamond"/>
                <w:sz w:val="24"/>
                <w:szCs w:val="24"/>
              </w:rPr>
            </w:pPr>
          </w:p>
          <w:p w14:paraId="4A94BC3B" w14:textId="77777777" w:rsidR="00CC67BB" w:rsidRPr="005C1259" w:rsidRDefault="00CC67BB" w:rsidP="00687596">
            <w:pPr>
              <w:pStyle w:val="CVNormal"/>
              <w:rPr>
                <w:rFonts w:ascii="Garamond" w:hAnsi="Garamond"/>
                <w:sz w:val="24"/>
                <w:szCs w:val="24"/>
              </w:rPr>
            </w:pPr>
          </w:p>
          <w:p w14:paraId="4705F4CE" w14:textId="77777777" w:rsidR="00CC67BB" w:rsidRPr="005C1259" w:rsidRDefault="00CC67BB" w:rsidP="00687596">
            <w:pPr>
              <w:pStyle w:val="CVNormal"/>
              <w:rPr>
                <w:rFonts w:ascii="Garamond" w:hAnsi="Garamond"/>
                <w:sz w:val="24"/>
                <w:szCs w:val="24"/>
              </w:rPr>
            </w:pPr>
          </w:p>
        </w:tc>
      </w:tr>
      <w:tr w:rsidR="00CC67BB" w:rsidRPr="005C1259" w14:paraId="73E02E26" w14:textId="77777777" w:rsidTr="00C32EF1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2DAA5931" w14:textId="77777777" w:rsidR="00CC67BB" w:rsidRPr="005C1259" w:rsidRDefault="00CC67BB">
            <w:pPr>
              <w:pStyle w:val="CVSpacer"/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7655" w:type="dxa"/>
            <w:gridSpan w:val="3"/>
          </w:tcPr>
          <w:p w14:paraId="7B2C770D" w14:textId="77777777" w:rsidR="00CC67BB" w:rsidRPr="005C1259" w:rsidRDefault="00CC67BB">
            <w:pPr>
              <w:pStyle w:val="CVSpac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CC67BB" w:rsidRPr="005C1259" w14:paraId="59D0B2A3" w14:textId="77777777" w:rsidTr="00C32EF1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7A574E87" w14:textId="77777777" w:rsidR="00CC67BB" w:rsidRPr="005C1259" w:rsidRDefault="00CC67BB">
            <w:pPr>
              <w:pStyle w:val="CVHeading1"/>
              <w:spacing w:before="0"/>
              <w:rPr>
                <w:rFonts w:ascii="Garamond" w:hAnsi="Garamond"/>
                <w:szCs w:val="24"/>
              </w:rPr>
            </w:pPr>
            <w:r w:rsidRPr="005C1259">
              <w:rPr>
                <w:rFonts w:ascii="Garamond" w:hAnsi="Garamond"/>
                <w:szCs w:val="24"/>
              </w:rPr>
              <w:t>Dodatni podatki</w:t>
            </w:r>
          </w:p>
        </w:tc>
        <w:tc>
          <w:tcPr>
            <w:tcW w:w="7655" w:type="dxa"/>
            <w:gridSpan w:val="3"/>
          </w:tcPr>
          <w:p w14:paraId="026C9273" w14:textId="77777777" w:rsidR="00CC67BB" w:rsidRPr="005C1259" w:rsidRDefault="00CC67BB" w:rsidP="00687596">
            <w:pPr>
              <w:pStyle w:val="CVNormal-FirstLine"/>
              <w:numPr>
                <w:ilvl w:val="0"/>
                <w:numId w:val="2"/>
              </w:numPr>
              <w:spacing w:before="0"/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>V času študija imetnica Štipendije za nadarjene Mestne občine Maribor;</w:t>
            </w:r>
          </w:p>
          <w:p w14:paraId="1A3AED91" w14:textId="77777777" w:rsidR="00CC67BB" w:rsidRPr="005C1259" w:rsidRDefault="00CC67BB" w:rsidP="00687596">
            <w:pPr>
              <w:pStyle w:val="CVNormal"/>
              <w:numPr>
                <w:ilvl w:val="0"/>
                <w:numId w:val="2"/>
              </w:numPr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 xml:space="preserve">23.10.2009 prejela prvo nagrado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Grawe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Excellence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5C1259">
              <w:rPr>
                <w:rFonts w:ascii="Garamond" w:hAnsi="Garamond"/>
                <w:sz w:val="24"/>
                <w:szCs w:val="24"/>
              </w:rPr>
              <w:t>Award</w:t>
            </w:r>
            <w:proofErr w:type="spellEnd"/>
            <w:r w:rsidRPr="005C1259">
              <w:rPr>
                <w:rFonts w:ascii="Garamond" w:hAnsi="Garamond"/>
                <w:sz w:val="24"/>
                <w:szCs w:val="24"/>
              </w:rPr>
              <w:t xml:space="preserve"> kot najboljša študentka in diplomantka;</w:t>
            </w:r>
          </w:p>
          <w:p w14:paraId="61B89876" w14:textId="77777777" w:rsidR="00CC67BB" w:rsidRDefault="00CC67BB" w:rsidP="00687596">
            <w:pPr>
              <w:pStyle w:val="CVNormal"/>
              <w:numPr>
                <w:ilvl w:val="0"/>
                <w:numId w:val="2"/>
              </w:numPr>
              <w:rPr>
                <w:rFonts w:ascii="Garamond" w:hAnsi="Garamond"/>
                <w:sz w:val="24"/>
                <w:szCs w:val="24"/>
              </w:rPr>
            </w:pPr>
            <w:r w:rsidRPr="005C1259">
              <w:rPr>
                <w:rFonts w:ascii="Garamond" w:hAnsi="Garamond"/>
                <w:sz w:val="24"/>
                <w:szCs w:val="24"/>
              </w:rPr>
              <w:t>udeležba na številnih konferencah in posvetovanjih, kot so Medicina in pravo, Gospodarski subjekti na trgu, Dnevi slovenskih pravnikov, Dnevi evropskega prava</w:t>
            </w:r>
            <w:r w:rsidRPr="005C1259">
              <w:rPr>
                <w:rFonts w:ascii="Garamond" w:hAnsi="Garamond"/>
                <w:sz w:val="24"/>
                <w:szCs w:val="24"/>
                <w:lang w:val="en-GB"/>
              </w:rPr>
              <w:t>,</w:t>
            </w:r>
            <w:r w:rsidR="00337E2B" w:rsidRPr="005C1259">
              <w:rPr>
                <w:rFonts w:ascii="Garamond" w:hAnsi="Garamond"/>
                <w:sz w:val="24"/>
                <w:szCs w:val="24"/>
                <w:lang w:val="en-GB"/>
              </w:rPr>
              <w:t xml:space="preserve"> </w:t>
            </w:r>
            <w:r w:rsidR="00DD4665" w:rsidRPr="005C1259">
              <w:rPr>
                <w:rFonts w:ascii="Garamond" w:hAnsi="Garamond"/>
                <w:sz w:val="24"/>
                <w:szCs w:val="24"/>
                <w:lang w:val="en-GB"/>
              </w:rPr>
              <w:t>Access</w:t>
            </w:r>
            <w:r w:rsidR="00337E2B" w:rsidRPr="005C1259">
              <w:rPr>
                <w:rFonts w:ascii="Garamond" w:hAnsi="Garamond"/>
                <w:sz w:val="24"/>
                <w:szCs w:val="24"/>
              </w:rPr>
              <w:t xml:space="preserve"> to Civil Justice itd., ki so potekala v slovenskem in angleškem jeziku. </w:t>
            </w:r>
          </w:p>
          <w:p w14:paraId="01BDCDF9" w14:textId="77777777" w:rsidR="00815952" w:rsidRDefault="00815952" w:rsidP="00687596">
            <w:pPr>
              <w:pStyle w:val="CVNormal"/>
              <w:numPr>
                <w:ilvl w:val="0"/>
                <w:numId w:val="2"/>
              </w:numPr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V letu 2017 je prejela nagrado Zveze društev pravnikov Slovenije za mlado pravnico. </w:t>
            </w:r>
          </w:p>
          <w:p w14:paraId="69937A88" w14:textId="54695A65" w:rsidR="008D38C9" w:rsidRPr="005C1259" w:rsidRDefault="008D38C9" w:rsidP="005A7978">
            <w:pPr>
              <w:pStyle w:val="CVNormal"/>
              <w:rPr>
                <w:rFonts w:ascii="Garamond" w:hAnsi="Garamond"/>
                <w:sz w:val="24"/>
                <w:szCs w:val="24"/>
              </w:rPr>
            </w:pPr>
          </w:p>
        </w:tc>
      </w:tr>
      <w:tr w:rsidR="00CC67BB" w:rsidRPr="005C1259" w14:paraId="10B78773" w14:textId="77777777" w:rsidTr="00C32EF1">
        <w:trPr>
          <w:cantSplit/>
        </w:trPr>
        <w:tc>
          <w:tcPr>
            <w:tcW w:w="3117" w:type="dxa"/>
            <w:tcBorders>
              <w:right w:val="single" w:sz="1" w:space="0" w:color="000000"/>
            </w:tcBorders>
          </w:tcPr>
          <w:p w14:paraId="3661F207" w14:textId="77777777" w:rsidR="00CC67BB" w:rsidRPr="005C1259" w:rsidRDefault="00CC67BB">
            <w:pPr>
              <w:pStyle w:val="CVSpacer"/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7655" w:type="dxa"/>
            <w:gridSpan w:val="3"/>
          </w:tcPr>
          <w:p w14:paraId="668ED613" w14:textId="77777777" w:rsidR="00CC67BB" w:rsidRPr="005C1259" w:rsidRDefault="00CC67BB">
            <w:pPr>
              <w:pStyle w:val="CVSpacer"/>
              <w:rPr>
                <w:rFonts w:ascii="Garamond" w:hAnsi="Garamond"/>
                <w:sz w:val="24"/>
                <w:szCs w:val="24"/>
              </w:rPr>
            </w:pPr>
          </w:p>
        </w:tc>
      </w:tr>
    </w:tbl>
    <w:p w14:paraId="6BD3F382" w14:textId="77777777" w:rsidR="00A63FBF" w:rsidRPr="005C1259" w:rsidRDefault="00A63FBF">
      <w:pPr>
        <w:pStyle w:val="CVNormal"/>
        <w:rPr>
          <w:rFonts w:ascii="Garamond" w:hAnsi="Garamond"/>
          <w:sz w:val="24"/>
          <w:szCs w:val="24"/>
        </w:rPr>
      </w:pPr>
    </w:p>
    <w:sectPr w:rsidR="00A63FBF" w:rsidRPr="005C125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pos w:val="beneathText"/>
        <w:numRestart w:val="eachPage"/>
      </w:footnotePr>
      <w:endnotePr>
        <w:numFmt w:val="decimal"/>
      </w:endnotePr>
      <w:pgSz w:w="11905" w:h="16837"/>
      <w:pgMar w:top="851" w:right="567" w:bottom="1003" w:left="567" w:header="708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7E1C8C" w14:textId="77777777" w:rsidR="009A2B38" w:rsidRDefault="009A2B38">
      <w:r>
        <w:separator/>
      </w:r>
    </w:p>
  </w:endnote>
  <w:endnote w:type="continuationSeparator" w:id="0">
    <w:p w14:paraId="65E97309" w14:textId="77777777" w:rsidR="009A2B38" w:rsidRDefault="009A2B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D9F316" w14:textId="77777777" w:rsidR="005C1259" w:rsidRDefault="005C1259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C3B9E1" w14:textId="77777777" w:rsidR="003666D0" w:rsidRDefault="003666D0" w:rsidP="003666D0">
    <w:pPr>
      <w:pStyle w:val="Noga"/>
      <w:tabs>
        <w:tab w:val="clear" w:pos="4320"/>
        <w:tab w:val="clear" w:pos="8640"/>
        <w:tab w:val="right" w:pos="10771"/>
      </w:tabs>
      <w:jc w:val="right"/>
    </w:pPr>
    <w:r>
      <w:rPr>
        <w:rFonts w:ascii="Cambria" w:hAnsi="Cambria" w:cs="Cambria"/>
      </w:rPr>
      <w:t xml:space="preserve">                                                                                                                                                                                                     </w:t>
    </w:r>
    <w:r w:rsidR="0062005C">
      <w:rPr>
        <w:noProof/>
        <w:lang w:eastAsia="zh-TW"/>
      </w:rPr>
      <mc:AlternateContent>
        <mc:Choice Requires="wpg">
          <w:drawing>
            <wp:anchor distT="0" distB="0" distL="114300" distR="114300" simplePos="0" relativeHeight="251658752" behindDoc="0" locked="0" layoutInCell="0" allowOverlap="1" wp14:anchorId="44E73278" wp14:editId="748801AE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539355" cy="573405"/>
              <wp:effectExtent l="9525" t="0" r="10795" b="0"/>
              <wp:wrapNone/>
              <wp:docPr id="3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 flipV="1">
                        <a:off x="0" y="0"/>
                        <a:ext cx="7539355" cy="573405"/>
                        <a:chOff x="8" y="9"/>
                        <a:chExt cx="15823" cy="1439"/>
                      </a:xfrm>
                    </wpg:grpSpPr>
                    <wps:wsp>
                      <wps:cNvPr id="4" name="AutoShape 4"/>
                      <wps:cNvCnPr>
                        <a:cxnSpLocks noChangeShapeType="1"/>
                      </wps:cNvCnPr>
                      <wps:spPr bwMode="auto">
                        <a:xfrm>
                          <a:off x="9" y="1431"/>
                          <a:ext cx="15822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31849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5" name="Rectangle 5"/>
                      <wps:cNvSpPr>
                        <a:spLocks noChangeArrowheads="1"/>
                      </wps:cNvSpPr>
                      <wps:spPr bwMode="auto">
                        <a:xfrm>
                          <a:off x="8" y="9"/>
                          <a:ext cx="4031" cy="14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bottomMargin">
                <wp14:pctHeight>90000</wp14:pctHeight>
              </wp14:sizeRelV>
            </wp:anchor>
          </w:drawing>
        </mc:Choice>
        <mc:Fallback>
          <w:pict>
            <v:group w14:anchorId="49F7B2A8" id="Group 3" o:spid="_x0000_s1026" style="position:absolute;margin-left:0;margin-top:0;width:593.65pt;height:45.15pt;flip:y;z-index:251658752;mso-width-percent:1000;mso-height-percent:900;mso-position-horizontal:center;mso-position-horizontal-relative:page;mso-position-vertical:bottom;mso-position-vertical-relative:page;mso-width-percent:1000;mso-height-percent:900;mso-height-relative:bottom-margin-area" coordorigin="8,9" coordsize="15823,1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" o:allowincell="f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7" type="#_x0000_t32" style="position:absolute;left:9;top:1431;width:1582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" strokecolor="#31849b"/>
              <v:rect id="Rectangle 5" o:spid="_x0000_s1028" style="position:absolute;left:8;top:9;width:4031;height:14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" filled="f" stroked="f"/>
              <w10:wrap anchorx="page" anchory="page"/>
            </v:group>
          </w:pict>
        </mc:Fallback>
      </mc:AlternateContent>
    </w:r>
    <w:r w:rsidR="0062005C"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0B5531E" wp14:editId="674276BE">
              <wp:simplePos x="0" y="0"/>
              <wp:positionH relativeFrom="page">
                <wp:posOffset>133985</wp:posOffset>
              </wp:positionH>
              <wp:positionV relativeFrom="page">
                <wp:posOffset>10123170</wp:posOffset>
              </wp:positionV>
              <wp:extent cx="90805" cy="554990"/>
              <wp:effectExtent l="10160" t="7620" r="13335" b="10795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554990"/>
                      </a:xfrm>
                      <a:prstGeom prst="rect">
                        <a:avLst/>
                      </a:prstGeom>
                      <a:solidFill>
                        <a:srgbClr val="4BACC6"/>
                      </a:solidFill>
                      <a:ln w="9525">
                        <a:solidFill>
                          <a:srgbClr val="205867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90000</wp14:pctHeight>
              </wp14:sizeRelV>
            </wp:anchor>
          </w:drawing>
        </mc:Choice>
        <mc:Fallback>
          <w:pict>
            <v:rect w14:anchorId="3167138F" id="Rectangle 2" o:spid="_x0000_s1026" style="position:absolute;margin-left:10.55pt;margin-top:797.1pt;width:7.15pt;height:43.7pt;z-index:251657728;visibility:visible;mso-wrap-style:square;mso-width-percent:0;mso-height-percent:90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90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" fillcolor="#4bacc6" strokecolor="#205867">
              <w10:wrap anchorx="page" anchory="page"/>
            </v:rect>
          </w:pict>
        </mc:Fallback>
      </mc:AlternateContent>
    </w:r>
    <w:r w:rsidR="0062005C"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7BD256D9" wp14:editId="4F5ABE63">
              <wp:simplePos x="0" y="0"/>
              <wp:positionH relativeFrom="page">
                <wp:posOffset>7333615</wp:posOffset>
              </wp:positionH>
              <wp:positionV relativeFrom="page">
                <wp:posOffset>10123170</wp:posOffset>
              </wp:positionV>
              <wp:extent cx="90805" cy="554990"/>
              <wp:effectExtent l="8890" t="7620" r="5080" b="10795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554990"/>
                      </a:xfrm>
                      <a:prstGeom prst="rect">
                        <a:avLst/>
                      </a:prstGeom>
                      <a:solidFill>
                        <a:srgbClr val="4BACC6"/>
                      </a:solidFill>
                      <a:ln w="9525">
                        <a:solidFill>
                          <a:srgbClr val="205867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90000</wp14:pctHeight>
              </wp14:sizeRelV>
            </wp:anchor>
          </w:drawing>
        </mc:Choice>
        <mc:Fallback>
          <w:pict>
            <v:rect w14:anchorId="06C19210" id="Rectangle 1" o:spid="_x0000_s1026" style="position:absolute;margin-left:577.45pt;margin-top:797.1pt;width:7.15pt;height:43.7pt;z-index:251656704;visibility:visible;mso-wrap-style:square;mso-width-percent:0;mso-height-percent:90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90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" fillcolor="#4bacc6" strokecolor="#205867">
              <w10:wrap anchorx="page" anchory="page"/>
            </v:rect>
          </w:pict>
        </mc:Fallback>
      </mc:AlternateContent>
    </w:r>
  </w:p>
  <w:p w14:paraId="7CBEF0C2" w14:textId="77777777" w:rsidR="003666D0" w:rsidRDefault="003666D0" w:rsidP="003666D0">
    <w:pPr>
      <w:pStyle w:val="Noga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12A891" w14:textId="77777777" w:rsidR="005C1259" w:rsidRDefault="005C1259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4D3F44" w14:textId="77777777" w:rsidR="009A2B38" w:rsidRDefault="009A2B38">
      <w:r>
        <w:separator/>
      </w:r>
    </w:p>
  </w:footnote>
  <w:footnote w:type="continuationSeparator" w:id="0">
    <w:p w14:paraId="63AA503D" w14:textId="77777777" w:rsidR="009A2B38" w:rsidRDefault="009A2B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35E7B7" w14:textId="77777777" w:rsidR="005C1259" w:rsidRDefault="005C1259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41EA6B" w14:textId="77777777" w:rsidR="005C1259" w:rsidRDefault="005C1259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865B56" w14:textId="77777777" w:rsidR="005C1259" w:rsidRDefault="005C1259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9D58FE"/>
    <w:multiLevelType w:val="hybridMultilevel"/>
    <w:tmpl w:val="C87CC0D4"/>
    <w:lvl w:ilvl="0" w:tplc="0424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" w15:restartNumberingAfterBreak="0">
    <w:nsid w:val="16A45944"/>
    <w:multiLevelType w:val="hybridMultilevel"/>
    <w:tmpl w:val="97C6FEFE"/>
    <w:lvl w:ilvl="0" w:tplc="0424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2" w15:restartNumberingAfterBreak="0">
    <w:nsid w:val="1F73403F"/>
    <w:multiLevelType w:val="hybridMultilevel"/>
    <w:tmpl w:val="27649ECE"/>
    <w:lvl w:ilvl="0" w:tplc="0424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3" w15:restartNumberingAfterBreak="0">
    <w:nsid w:val="49840DDE"/>
    <w:multiLevelType w:val="hybridMultilevel"/>
    <w:tmpl w:val="6C1ABEB2"/>
    <w:lvl w:ilvl="0" w:tplc="0424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/>
  </w:hdrShapeDefaults>
  <w:footnotePr>
    <w:pos w:val="beneathText"/>
    <w:numRestart w:val="eachPage"/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wMDAwNjIzMTI2szBU0lEKTi0uzszPAykwrAUAFjae4iwAAAA="/>
  </w:docVars>
  <w:rsids>
    <w:rsidRoot w:val="00C32EF1"/>
    <w:rsid w:val="000F45D4"/>
    <w:rsid w:val="00137742"/>
    <w:rsid w:val="001B56A5"/>
    <w:rsid w:val="001E12AC"/>
    <w:rsid w:val="0020432B"/>
    <w:rsid w:val="002B01B4"/>
    <w:rsid w:val="00317DEB"/>
    <w:rsid w:val="00337E2B"/>
    <w:rsid w:val="003666D0"/>
    <w:rsid w:val="003C464D"/>
    <w:rsid w:val="003E1BD2"/>
    <w:rsid w:val="00453732"/>
    <w:rsid w:val="00473C1D"/>
    <w:rsid w:val="005A7978"/>
    <w:rsid w:val="005C1259"/>
    <w:rsid w:val="005C37F3"/>
    <w:rsid w:val="0062005C"/>
    <w:rsid w:val="00622256"/>
    <w:rsid w:val="006669C6"/>
    <w:rsid w:val="00680E42"/>
    <w:rsid w:val="00687596"/>
    <w:rsid w:val="00783E0F"/>
    <w:rsid w:val="007C5465"/>
    <w:rsid w:val="00815952"/>
    <w:rsid w:val="00856A06"/>
    <w:rsid w:val="008C3179"/>
    <w:rsid w:val="008D38C9"/>
    <w:rsid w:val="00904A02"/>
    <w:rsid w:val="009A2B38"/>
    <w:rsid w:val="009B764D"/>
    <w:rsid w:val="00A62F78"/>
    <w:rsid w:val="00A63FBF"/>
    <w:rsid w:val="00B03259"/>
    <w:rsid w:val="00B078BD"/>
    <w:rsid w:val="00B249F6"/>
    <w:rsid w:val="00B333DC"/>
    <w:rsid w:val="00C32EF1"/>
    <w:rsid w:val="00C95F84"/>
    <w:rsid w:val="00CC67BB"/>
    <w:rsid w:val="00DD4665"/>
    <w:rsid w:val="00DF27DE"/>
    <w:rsid w:val="00E31E27"/>
    <w:rsid w:val="00ED6221"/>
    <w:rsid w:val="00F52AEC"/>
    <w:rsid w:val="00FA0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1C18E98"/>
  <w15:chartTrackingRefBased/>
  <w15:docId w15:val="{92678E4E-B596-4976-A2B8-92F7B983A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pPr>
      <w:suppressAutoHyphens/>
    </w:pPr>
    <w:rPr>
      <w:rFonts w:ascii="Arial Narrow" w:hAnsi="Arial Narrow"/>
      <w:lang w:eastAsia="ar-SA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FootnoteCharacters">
    <w:name w:val="Footnote Characters"/>
  </w:style>
  <w:style w:type="character" w:styleId="tevilkastrani">
    <w:name w:val="page number"/>
    <w:basedOn w:val="WW-DefaultParagraphFont"/>
    <w:semiHidden/>
  </w:style>
  <w:style w:type="character" w:styleId="Hiperpovezava">
    <w:name w:val="Hyperlink"/>
    <w:semiHidden/>
    <w:rPr>
      <w:color w:val="0000FF"/>
      <w:u w:val="single"/>
    </w:rPr>
  </w:style>
  <w:style w:type="character" w:customStyle="1" w:styleId="EndnoteCharacters">
    <w:name w:val="Endnote Characters"/>
  </w:style>
  <w:style w:type="character" w:customStyle="1" w:styleId="WW-DefaultParagraphFont">
    <w:name w:val="WW-Default Paragraph Font"/>
  </w:style>
  <w:style w:type="paragraph" w:styleId="Telobesedila">
    <w:name w:val="Body Text"/>
    <w:basedOn w:val="Navaden"/>
    <w:semiHidden/>
    <w:pPr>
      <w:spacing w:after="120"/>
    </w:pPr>
  </w:style>
  <w:style w:type="paragraph" w:styleId="Glava">
    <w:name w:val="header"/>
    <w:basedOn w:val="Navaden"/>
    <w:semiHidden/>
    <w:pPr>
      <w:suppressLineNumbers/>
      <w:tabs>
        <w:tab w:val="center" w:pos="4320"/>
        <w:tab w:val="right" w:pos="8640"/>
      </w:tabs>
    </w:pPr>
  </w:style>
  <w:style w:type="paragraph" w:styleId="Noga">
    <w:name w:val="footer"/>
    <w:basedOn w:val="Navaden"/>
    <w:semiHidden/>
    <w:pPr>
      <w:suppressLineNumbers/>
      <w:tabs>
        <w:tab w:val="center" w:pos="4320"/>
        <w:tab w:val="right" w:pos="8640"/>
      </w:tabs>
    </w:pPr>
  </w:style>
  <w:style w:type="paragraph" w:customStyle="1" w:styleId="TableContents">
    <w:name w:val="Table Contents"/>
    <w:basedOn w:val="Telobesedila"/>
    <w:pPr>
      <w:suppressLineNumbers/>
    </w:pPr>
  </w:style>
  <w:style w:type="paragraph" w:customStyle="1" w:styleId="CVTitle">
    <w:name w:val="CV Title"/>
    <w:basedOn w:val="Navaden"/>
    <w:pPr>
      <w:ind w:left="113" w:right="113"/>
      <w:jc w:val="right"/>
    </w:pPr>
    <w:rPr>
      <w:b/>
      <w:bCs/>
      <w:spacing w:val="10"/>
      <w:sz w:val="28"/>
      <w:lang w:val="fr-FR"/>
    </w:rPr>
  </w:style>
  <w:style w:type="paragraph" w:customStyle="1" w:styleId="CVHeading1">
    <w:name w:val="CV Heading 1"/>
    <w:basedOn w:val="Navaden"/>
    <w:next w:val="Navaden"/>
    <w:pPr>
      <w:spacing w:before="74"/>
      <w:ind w:left="113" w:right="113"/>
      <w:jc w:val="right"/>
    </w:pPr>
    <w:rPr>
      <w:b/>
      <w:sz w:val="24"/>
    </w:rPr>
  </w:style>
  <w:style w:type="paragraph" w:customStyle="1" w:styleId="CVHeading2">
    <w:name w:val="CV Heading 2"/>
    <w:basedOn w:val="CVHeading1"/>
    <w:next w:val="Navaden"/>
    <w:pPr>
      <w:spacing w:before="0"/>
    </w:pPr>
    <w:rPr>
      <w:b w:val="0"/>
      <w:sz w:val="22"/>
    </w:rPr>
  </w:style>
  <w:style w:type="paragraph" w:customStyle="1" w:styleId="CVHeading2-FirstLine">
    <w:name w:val="CV Heading 2 - First Line"/>
    <w:basedOn w:val="CVHeading2"/>
    <w:next w:val="CVHeading2"/>
    <w:pPr>
      <w:spacing w:before="74"/>
    </w:pPr>
  </w:style>
  <w:style w:type="paragraph" w:customStyle="1" w:styleId="CVHeading3">
    <w:name w:val="CV Heading 3"/>
    <w:basedOn w:val="Navaden"/>
    <w:next w:val="Navaden"/>
    <w:pPr>
      <w:ind w:left="113" w:right="113"/>
      <w:jc w:val="right"/>
      <w:textAlignment w:val="center"/>
    </w:pPr>
  </w:style>
  <w:style w:type="paragraph" w:customStyle="1" w:styleId="CVHeading3-FirstLine">
    <w:name w:val="CV Heading 3 - First Line"/>
    <w:basedOn w:val="CVHeading3"/>
    <w:next w:val="CVHeading3"/>
    <w:pPr>
      <w:spacing w:before="74"/>
    </w:pPr>
  </w:style>
  <w:style w:type="paragraph" w:customStyle="1" w:styleId="CVHeadingLanguage">
    <w:name w:val="CV Heading Language"/>
    <w:basedOn w:val="CVHeading2"/>
    <w:next w:val="LevelAssessment-Code"/>
    <w:rPr>
      <w:b/>
    </w:rPr>
  </w:style>
  <w:style w:type="paragraph" w:customStyle="1" w:styleId="LevelAssessment-Code">
    <w:name w:val="Level Assessment - Code"/>
    <w:basedOn w:val="Navaden"/>
    <w:next w:val="LevelAssessment-Description"/>
    <w:pPr>
      <w:ind w:left="28"/>
      <w:jc w:val="center"/>
    </w:pPr>
    <w:rPr>
      <w:sz w:val="18"/>
    </w:rPr>
  </w:style>
  <w:style w:type="paragraph" w:customStyle="1" w:styleId="LevelAssessment-Description">
    <w:name w:val="Level Assessment - Description"/>
    <w:basedOn w:val="LevelAssessment-Code"/>
    <w:next w:val="LevelAssessment-Code"/>
    <w:pPr>
      <w:textAlignment w:val="bottom"/>
    </w:pPr>
  </w:style>
  <w:style w:type="paragraph" w:customStyle="1" w:styleId="SmallGap">
    <w:name w:val="Small Gap"/>
    <w:basedOn w:val="Navaden"/>
    <w:next w:val="Navaden"/>
    <w:rPr>
      <w:sz w:val="10"/>
    </w:rPr>
  </w:style>
  <w:style w:type="paragraph" w:customStyle="1" w:styleId="CVHeadingLevel">
    <w:name w:val="CV Heading Level"/>
    <w:basedOn w:val="CVHeading3"/>
    <w:next w:val="Navaden"/>
    <w:rPr>
      <w:i/>
    </w:rPr>
  </w:style>
  <w:style w:type="paragraph" w:customStyle="1" w:styleId="LevelAssessment-Heading1">
    <w:name w:val="Level Assessment - Heading 1"/>
    <w:basedOn w:val="LevelAssessment-Code"/>
    <w:pPr>
      <w:ind w:left="57" w:right="57"/>
    </w:pPr>
    <w:rPr>
      <w:b/>
      <w:sz w:val="22"/>
    </w:rPr>
  </w:style>
  <w:style w:type="paragraph" w:customStyle="1" w:styleId="LevelAssessment-Heading2">
    <w:name w:val="Level Assessment - Heading 2"/>
    <w:basedOn w:val="Navaden"/>
    <w:pPr>
      <w:ind w:left="57" w:right="57"/>
      <w:jc w:val="center"/>
    </w:pPr>
    <w:rPr>
      <w:sz w:val="18"/>
      <w:lang w:val="en-US"/>
    </w:rPr>
  </w:style>
  <w:style w:type="paragraph" w:customStyle="1" w:styleId="LevelAssessment-Note">
    <w:name w:val="Level Assessment - Note"/>
    <w:basedOn w:val="LevelAssessment-Code"/>
    <w:pPr>
      <w:ind w:left="113"/>
      <w:jc w:val="left"/>
    </w:pPr>
    <w:rPr>
      <w:i/>
    </w:rPr>
  </w:style>
  <w:style w:type="paragraph" w:customStyle="1" w:styleId="CVMajor">
    <w:name w:val="CV Major"/>
    <w:basedOn w:val="Navaden"/>
    <w:pPr>
      <w:ind w:left="113" w:right="113"/>
    </w:pPr>
    <w:rPr>
      <w:b/>
      <w:sz w:val="24"/>
    </w:rPr>
  </w:style>
  <w:style w:type="paragraph" w:customStyle="1" w:styleId="CVMajor-FirstLine">
    <w:name w:val="CV Major - First Line"/>
    <w:basedOn w:val="CVMajor"/>
    <w:next w:val="CVMajor"/>
    <w:pPr>
      <w:spacing w:before="74"/>
    </w:pPr>
  </w:style>
  <w:style w:type="paragraph" w:customStyle="1" w:styleId="CVMedium">
    <w:name w:val="CV Medium"/>
    <w:basedOn w:val="CVMajor"/>
    <w:rPr>
      <w:sz w:val="22"/>
    </w:rPr>
  </w:style>
  <w:style w:type="paragraph" w:customStyle="1" w:styleId="CVMedium-FirstLine">
    <w:name w:val="CV Medium - First Line"/>
    <w:basedOn w:val="CVMedium"/>
    <w:next w:val="CVMedium"/>
    <w:pPr>
      <w:spacing w:before="74"/>
    </w:pPr>
  </w:style>
  <w:style w:type="paragraph" w:customStyle="1" w:styleId="CVNormal">
    <w:name w:val="CV Normal"/>
    <w:basedOn w:val="CVMedium"/>
    <w:rPr>
      <w:b w:val="0"/>
      <w:sz w:val="20"/>
    </w:rPr>
  </w:style>
  <w:style w:type="paragraph" w:customStyle="1" w:styleId="CVSpacer">
    <w:name w:val="CV Spacer"/>
    <w:basedOn w:val="CVNormal"/>
    <w:rPr>
      <w:sz w:val="4"/>
    </w:rPr>
  </w:style>
  <w:style w:type="paragraph" w:customStyle="1" w:styleId="CVNormal-FirstLine">
    <w:name w:val="CV Normal - First Line"/>
    <w:basedOn w:val="CVNormal"/>
    <w:next w:val="CVNormal"/>
    <w:pPr>
      <w:spacing w:before="74"/>
    </w:pPr>
  </w:style>
  <w:style w:type="paragraph" w:customStyle="1" w:styleId="CVFooterLeft">
    <w:name w:val="CV Footer Left"/>
    <w:basedOn w:val="Navaden"/>
    <w:pPr>
      <w:ind w:firstLine="360"/>
      <w:jc w:val="right"/>
    </w:pPr>
    <w:rPr>
      <w:bCs/>
      <w:sz w:val="16"/>
    </w:rPr>
  </w:style>
  <w:style w:type="paragraph" w:customStyle="1" w:styleId="CVFooterRight">
    <w:name w:val="CV Footer Right"/>
    <w:basedOn w:val="Navaden"/>
    <w:rPr>
      <w:bCs/>
      <w:sz w:val="16"/>
      <w:lang w:val="de-DE"/>
    </w:rPr>
  </w:style>
  <w:style w:type="paragraph" w:customStyle="1" w:styleId="GridStandard">
    <w:name w:val="Grid Standard"/>
    <w:pPr>
      <w:widowControl w:val="0"/>
      <w:suppressAutoHyphens/>
    </w:pPr>
    <w:rPr>
      <w:rFonts w:ascii="Arial Narrow" w:eastAsia="Lucida Sans Unicode" w:hAnsi="Arial Narrow"/>
      <w:szCs w:val="24"/>
    </w:rPr>
  </w:style>
  <w:style w:type="paragraph" w:customStyle="1" w:styleId="GridTitle">
    <w:name w:val="Grid Title"/>
    <w:basedOn w:val="GridStandard"/>
    <w:pPr>
      <w:pageBreakBefore/>
      <w:jc w:val="center"/>
    </w:pPr>
    <w:rPr>
      <w:b/>
      <w:caps/>
    </w:rPr>
  </w:style>
  <w:style w:type="paragraph" w:customStyle="1" w:styleId="GridFooter">
    <w:name w:val="Grid Footer"/>
    <w:basedOn w:val="GridStandard"/>
    <w:rPr>
      <w:sz w:val="16"/>
    </w:rPr>
  </w:style>
  <w:style w:type="paragraph" w:customStyle="1" w:styleId="GridLevel">
    <w:name w:val="Grid Level"/>
    <w:basedOn w:val="GridStandard"/>
    <w:pPr>
      <w:jc w:val="center"/>
    </w:pPr>
    <w:rPr>
      <w:b/>
    </w:rPr>
  </w:style>
  <w:style w:type="paragraph" w:customStyle="1" w:styleId="GridCompetency1">
    <w:name w:val="Grid Competency 1"/>
    <w:basedOn w:val="GridStandard"/>
    <w:next w:val="GridCompetency2"/>
    <w:pPr>
      <w:jc w:val="center"/>
    </w:pPr>
    <w:rPr>
      <w:caps/>
    </w:rPr>
  </w:style>
  <w:style w:type="paragraph" w:customStyle="1" w:styleId="GridCompetency2">
    <w:name w:val="Grid Competency 2"/>
    <w:basedOn w:val="GridStandard"/>
    <w:next w:val="GridDescription"/>
    <w:pPr>
      <w:jc w:val="center"/>
    </w:pPr>
    <w:rPr>
      <w:sz w:val="18"/>
    </w:rPr>
  </w:style>
  <w:style w:type="paragraph" w:customStyle="1" w:styleId="GridDescription">
    <w:name w:val="Grid Description"/>
    <w:basedOn w:val="GridStandard"/>
    <w:rPr>
      <w:sz w:val="16"/>
    </w:rPr>
  </w:style>
  <w:style w:type="character" w:styleId="SledenaHiperpovezava">
    <w:name w:val="FollowedHyperlink"/>
    <w:uiPriority w:val="99"/>
    <w:semiHidden/>
    <w:unhideWhenUsed/>
    <w:rsid w:val="00680E42"/>
    <w:rPr>
      <w:color w:val="800080"/>
      <w:u w:val="single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3666D0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3666D0"/>
    <w:rPr>
      <w:rFonts w:ascii="Tahoma" w:hAnsi="Tahoma" w:cs="Tahoma"/>
      <w:sz w:val="16"/>
      <w:szCs w:val="1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verena.rosic@gmail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999</Words>
  <Characters>5695</Characters>
  <Application>Microsoft Office Word</Application>
  <DocSecurity>0</DocSecurity>
  <Lines>47</Lines>
  <Paragraphs>1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Europass življenjepis</vt:lpstr>
    </vt:vector>
  </TitlesOfParts>
  <Company/>
  <LinksUpToDate>false</LinksUpToDate>
  <CharactersWithSpaces>6681</CharactersWithSpaces>
  <SharedDoc>false</SharedDoc>
  <HLinks>
    <vt:vector size="6" baseType="variant">
      <vt:variant>
        <vt:i4>2424896</vt:i4>
      </vt:variant>
      <vt:variant>
        <vt:i4>0</vt:i4>
      </vt:variant>
      <vt:variant>
        <vt:i4>0</vt:i4>
      </vt:variant>
      <vt:variant>
        <vt:i4>5</vt:i4>
      </vt:variant>
      <vt:variant>
        <vt:lpwstr>mailto:verena.rosic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opass življenjepis</dc:title>
  <dc:subject/>
  <dc:creator>PHT</dc:creator>
  <cp:keywords/>
  <cp:lastModifiedBy>VERENA</cp:lastModifiedBy>
  <cp:revision>5</cp:revision>
  <cp:lastPrinted>2005-01-20T16:27:00Z</cp:lastPrinted>
  <dcterms:created xsi:type="dcterms:W3CDTF">2019-05-02T17:53:00Z</dcterms:created>
  <dcterms:modified xsi:type="dcterms:W3CDTF">2020-11-05T20:03:00Z</dcterms:modified>
</cp:coreProperties>
</file>